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1425"/>
        <w:tblW w:w="12308" w:type="dxa"/>
        <w:tblLayout w:type="fixed"/>
        <w:tblCellMar>
          <w:left w:w="0" w:type="dxa"/>
          <w:right w:w="0" w:type="dxa"/>
        </w:tblCellMar>
        <w:tblLook w:val="0000" w:firstRow="0" w:lastRow="0" w:firstColumn="0" w:lastColumn="0" w:noHBand="0" w:noVBand="0"/>
      </w:tblPr>
      <w:tblGrid>
        <w:gridCol w:w="6154"/>
        <w:gridCol w:w="6154"/>
      </w:tblGrid>
      <w:tr w:rsidR="00E77EDA" w14:paraId="192C7A23" w14:textId="77777777" w:rsidTr="00C825E6">
        <w:trPr>
          <w:trHeight w:val="1413"/>
        </w:trPr>
        <w:tc>
          <w:tcPr>
            <w:tcW w:w="6154" w:type="dxa"/>
            <w:shd w:val="clear" w:color="auto" w:fill="002060"/>
            <w:vAlign w:val="center"/>
          </w:tcPr>
          <w:p w14:paraId="0A88DBE2" w14:textId="77777777" w:rsidR="00E77EDA" w:rsidRPr="00E07643" w:rsidRDefault="00C825E6" w:rsidP="00C825E6">
            <w:pPr>
              <w:jc w:val="center"/>
              <w:rPr>
                <w:highlight w:val="darkRed"/>
              </w:rPr>
            </w:pPr>
            <w:r>
              <w:rPr>
                <w:noProof/>
              </w:rPr>
              <w:drawing>
                <wp:inline distT="0" distB="0" distL="0" distR="0" wp14:anchorId="7C010F39" wp14:editId="4FB20866">
                  <wp:extent cx="3632835" cy="467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hz1Line_280.eps"/>
                          <pic:cNvPicPr/>
                        </pic:nvPicPr>
                        <pic:blipFill>
                          <a:blip r:embed="rId7"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632835" cy="467995"/>
                          </a:xfrm>
                          <a:prstGeom prst="rect">
                            <a:avLst/>
                          </a:prstGeom>
                        </pic:spPr>
                      </pic:pic>
                    </a:graphicData>
                  </a:graphic>
                </wp:inline>
              </w:drawing>
            </w:r>
          </w:p>
        </w:tc>
        <w:tc>
          <w:tcPr>
            <w:tcW w:w="6154" w:type="dxa"/>
            <w:shd w:val="clear" w:color="auto" w:fill="002060"/>
            <w:vAlign w:val="center"/>
          </w:tcPr>
          <w:p w14:paraId="3F6823A6" w14:textId="77777777" w:rsidR="00E77EDA" w:rsidRPr="00E07643" w:rsidRDefault="00C825E6" w:rsidP="00E77EDA">
            <w:pPr>
              <w:jc w:val="center"/>
              <w:rPr>
                <w:noProof/>
                <w:sz w:val="40"/>
                <w:highlight w:val="darkRed"/>
              </w:rPr>
            </w:pPr>
            <w:r>
              <w:rPr>
                <w:b/>
                <w:noProof/>
                <w:sz w:val="40"/>
              </w:rPr>
              <w:t>Introduction to Business Data Analytics</w:t>
            </w:r>
          </w:p>
        </w:tc>
      </w:tr>
    </w:tbl>
    <w:tbl>
      <w:tblPr>
        <w:tblW w:w="12762" w:type="dxa"/>
        <w:tblInd w:w="108" w:type="dxa"/>
        <w:tblLayout w:type="fixed"/>
        <w:tblLook w:val="0000" w:firstRow="0" w:lastRow="0" w:firstColumn="0" w:lastColumn="0" w:noHBand="0" w:noVBand="0"/>
      </w:tblPr>
      <w:tblGrid>
        <w:gridCol w:w="6192"/>
        <w:gridCol w:w="6570"/>
      </w:tblGrid>
      <w:tr w:rsidR="00AB5777" w:rsidRPr="000F10B7" w14:paraId="0AAD3D09" w14:textId="77777777" w:rsidTr="00E82B55">
        <w:trPr>
          <w:trHeight w:val="486"/>
        </w:trPr>
        <w:tc>
          <w:tcPr>
            <w:tcW w:w="6192" w:type="dxa"/>
          </w:tcPr>
          <w:p w14:paraId="5A565A98" w14:textId="77777777" w:rsidR="00AA0C34" w:rsidRDefault="00AA0C34" w:rsidP="00503A05">
            <w:pPr>
              <w:jc w:val="both"/>
              <w:rPr>
                <w:rFonts w:ascii="Arial" w:hAnsi="Arial" w:cs="Arial"/>
                <w:b/>
              </w:rPr>
            </w:pPr>
          </w:p>
          <w:p w14:paraId="3DDE56CE" w14:textId="2D469215" w:rsidR="00AB5777" w:rsidRPr="000F10B7" w:rsidRDefault="00AB5777" w:rsidP="00E634F3">
            <w:pPr>
              <w:ind w:firstLine="870"/>
              <w:jc w:val="both"/>
              <w:rPr>
                <w:b/>
              </w:rPr>
            </w:pPr>
            <w:r w:rsidRPr="000F10B7">
              <w:rPr>
                <w:rFonts w:ascii="Arial" w:hAnsi="Arial" w:cs="Arial"/>
                <w:b/>
              </w:rPr>
              <w:t>Homework #</w:t>
            </w:r>
            <w:r w:rsidR="00771121">
              <w:rPr>
                <w:rFonts w:ascii="Arial" w:hAnsi="Arial" w:cs="Arial"/>
                <w:b/>
              </w:rPr>
              <w:t>4</w:t>
            </w:r>
            <w:r w:rsidR="00530246">
              <w:rPr>
                <w:rFonts w:ascii="Arial" w:hAnsi="Arial" w:cs="Arial"/>
                <w:b/>
              </w:rPr>
              <w:t xml:space="preserve"> Part 2</w:t>
            </w:r>
          </w:p>
        </w:tc>
        <w:tc>
          <w:tcPr>
            <w:tcW w:w="6570" w:type="dxa"/>
          </w:tcPr>
          <w:p w14:paraId="15B4F1A8" w14:textId="77777777" w:rsidR="00AA0C34" w:rsidRDefault="00AA0C34" w:rsidP="00012A13">
            <w:pPr>
              <w:jc w:val="both"/>
              <w:rPr>
                <w:rFonts w:ascii="Arial" w:hAnsi="Arial" w:cs="Arial"/>
                <w:b/>
              </w:rPr>
            </w:pPr>
          </w:p>
          <w:p w14:paraId="59A7852F" w14:textId="3D54AED5" w:rsidR="00AB5777" w:rsidRPr="000F10B7" w:rsidRDefault="00AB5777" w:rsidP="00E82B55">
            <w:pPr>
              <w:jc w:val="both"/>
              <w:rPr>
                <w:rFonts w:ascii="Arial" w:hAnsi="Arial" w:cs="Arial"/>
                <w:b/>
              </w:rPr>
            </w:pPr>
          </w:p>
        </w:tc>
      </w:tr>
    </w:tbl>
    <w:p w14:paraId="330B3765" w14:textId="77777777" w:rsidR="00550234" w:rsidRDefault="00550234" w:rsidP="00550234"/>
    <w:p w14:paraId="5058EF36" w14:textId="77777777" w:rsidR="00550234" w:rsidRDefault="00550234" w:rsidP="00550234">
      <w:pPr>
        <w:jc w:val="center"/>
        <w:rPr>
          <w:sz w:val="96"/>
          <w:szCs w:val="96"/>
        </w:rPr>
      </w:pPr>
    </w:p>
    <w:p w14:paraId="7EDDDC6E" w14:textId="77777777" w:rsidR="005D09D9" w:rsidRDefault="005D09D9" w:rsidP="00550234">
      <w:pPr>
        <w:jc w:val="center"/>
        <w:rPr>
          <w:sz w:val="96"/>
          <w:szCs w:val="96"/>
        </w:rPr>
      </w:pPr>
    </w:p>
    <w:p w14:paraId="205E64CB" w14:textId="77777777" w:rsidR="00550234" w:rsidRDefault="00550234" w:rsidP="00550234">
      <w:pPr>
        <w:jc w:val="center"/>
        <w:rPr>
          <w:sz w:val="96"/>
          <w:szCs w:val="96"/>
        </w:rPr>
      </w:pPr>
    </w:p>
    <w:p w14:paraId="604D8AE6" w14:textId="7F45C767" w:rsidR="00550234" w:rsidRDefault="00550234" w:rsidP="00550234">
      <w:pPr>
        <w:jc w:val="center"/>
        <w:rPr>
          <w:sz w:val="96"/>
          <w:szCs w:val="96"/>
        </w:rPr>
      </w:pPr>
      <w:r>
        <w:rPr>
          <w:sz w:val="96"/>
          <w:szCs w:val="96"/>
        </w:rPr>
        <w:t>___</w:t>
      </w:r>
      <w:r w:rsidR="00530246">
        <w:rPr>
          <w:sz w:val="96"/>
          <w:szCs w:val="96"/>
        </w:rPr>
        <w:t>Jane</w:t>
      </w:r>
      <w:r w:rsidR="00A7016E">
        <w:rPr>
          <w:sz w:val="96"/>
          <w:szCs w:val="96"/>
        </w:rPr>
        <w:t xml:space="preserve"> Doe</w:t>
      </w:r>
      <w:r>
        <w:rPr>
          <w:sz w:val="96"/>
          <w:szCs w:val="96"/>
        </w:rPr>
        <w:t>____</w:t>
      </w:r>
    </w:p>
    <w:p w14:paraId="19D67A84" w14:textId="7C6788B6" w:rsidR="00550234" w:rsidRPr="005D09D9" w:rsidRDefault="00550234" w:rsidP="005D09D9">
      <w:pPr>
        <w:jc w:val="center"/>
        <w:rPr>
          <w:sz w:val="32"/>
          <w:szCs w:val="32"/>
        </w:rPr>
      </w:pPr>
      <w:r w:rsidRPr="00CD7A2A">
        <w:rPr>
          <w:sz w:val="32"/>
          <w:szCs w:val="32"/>
        </w:rPr>
        <w:t>(</w:t>
      </w:r>
      <w:r>
        <w:rPr>
          <w:sz w:val="32"/>
          <w:szCs w:val="32"/>
        </w:rPr>
        <w:t xml:space="preserve">put </w:t>
      </w:r>
      <w:r w:rsidRPr="00CD7A2A">
        <w:rPr>
          <w:sz w:val="32"/>
          <w:szCs w:val="32"/>
        </w:rPr>
        <w:t>your name</w:t>
      </w:r>
      <w:r>
        <w:rPr>
          <w:sz w:val="32"/>
          <w:szCs w:val="32"/>
        </w:rPr>
        <w:t xml:space="preserve"> above</w:t>
      </w:r>
      <w:r w:rsidR="00255D53">
        <w:rPr>
          <w:sz w:val="32"/>
          <w:szCs w:val="32"/>
        </w:rPr>
        <w:t xml:space="preserve"> (incl. any nicknames</w:t>
      </w:r>
      <w:proofErr w:type="gramStart"/>
      <w:r w:rsidR="00255D53">
        <w:rPr>
          <w:sz w:val="32"/>
          <w:szCs w:val="32"/>
        </w:rPr>
        <w:t xml:space="preserve">) </w:t>
      </w:r>
      <w:r w:rsidRPr="00CD7A2A">
        <w:rPr>
          <w:sz w:val="32"/>
          <w:szCs w:val="32"/>
        </w:rPr>
        <w:t>)</w:t>
      </w:r>
      <w:proofErr w:type="gramEnd"/>
    </w:p>
    <w:p w14:paraId="5426CF14" w14:textId="77777777" w:rsidR="005D09D9" w:rsidRDefault="005D09D9">
      <w:pPr>
        <w:rPr>
          <w:sz w:val="96"/>
          <w:szCs w:val="96"/>
        </w:rPr>
      </w:pPr>
      <w:r>
        <w:rPr>
          <w:sz w:val="96"/>
          <w:szCs w:val="96"/>
        </w:rPr>
        <w:br w:type="page"/>
      </w:r>
    </w:p>
    <w:p w14:paraId="5ABDE08F" w14:textId="0B337F92" w:rsidR="00392B8C" w:rsidRPr="00E53492" w:rsidRDefault="00392B8C" w:rsidP="00392B8C">
      <w:pPr>
        <w:pStyle w:val="NormalWeb"/>
        <w:jc w:val="both"/>
        <w:rPr>
          <w:b/>
        </w:rPr>
      </w:pPr>
      <w:r w:rsidRPr="00E53492">
        <w:rPr>
          <w:b/>
        </w:rPr>
        <w:lastRenderedPageBreak/>
        <w:t>Use numeric prediction techniques to buil</w:t>
      </w:r>
      <w:r>
        <w:rPr>
          <w:b/>
        </w:rPr>
        <w:t>d a predictive model for the HW4</w:t>
      </w:r>
      <w:r w:rsidRPr="00E53492">
        <w:rPr>
          <w:b/>
        </w:rPr>
        <w:t>.xlsx dataset.</w:t>
      </w:r>
      <w:r>
        <w:rPr>
          <w:b/>
        </w:rPr>
        <w:t xml:space="preserve"> </w:t>
      </w:r>
      <w:r w:rsidRPr="00E53492">
        <w:rPr>
          <w:b/>
        </w:rPr>
        <w:t xml:space="preserve">This dataset is provided on </w:t>
      </w:r>
      <w:r>
        <w:rPr>
          <w:b/>
        </w:rPr>
        <w:t>Canvas</w:t>
      </w:r>
      <w:r w:rsidRPr="00E53492">
        <w:rPr>
          <w:b/>
        </w:rPr>
        <w:t xml:space="preserve"> and contains data about </w:t>
      </w:r>
      <w:proofErr w:type="gramStart"/>
      <w:r w:rsidRPr="00E53492">
        <w:rPr>
          <w:b/>
        </w:rPr>
        <w:t>whether or not</w:t>
      </w:r>
      <w:proofErr w:type="gramEnd"/>
      <w:r w:rsidRPr="00E53492">
        <w:rPr>
          <w:b/>
        </w:rPr>
        <w:t xml:space="preserve"> different</w:t>
      </w:r>
      <w:r>
        <w:rPr>
          <w:b/>
        </w:rPr>
        <w:t xml:space="preserve"> </w:t>
      </w:r>
      <w:r w:rsidRPr="00E53492">
        <w:rPr>
          <w:b/>
        </w:rPr>
        <w:t>consumers made a purchase in response to a test mailing of a certain catalog and, in case of a purchase,</w:t>
      </w:r>
      <w:r>
        <w:rPr>
          <w:b/>
        </w:rPr>
        <w:t xml:space="preserve"> </w:t>
      </w:r>
      <w:r w:rsidRPr="00E53492">
        <w:rPr>
          <w:b/>
        </w:rPr>
        <w:t>how much money each consumer spent. The data file has a brief description of all the attributes in a</w:t>
      </w:r>
      <w:r>
        <w:rPr>
          <w:b/>
        </w:rPr>
        <w:t xml:space="preserve"> </w:t>
      </w:r>
      <w:r w:rsidRPr="00E53492">
        <w:rPr>
          <w:b/>
        </w:rPr>
        <w:t xml:space="preserve">separate worksheet. </w:t>
      </w:r>
      <w:r>
        <w:rPr>
          <w:b/>
        </w:rPr>
        <w:t>We would like to build predictive models to predict how much will the customers spend;</w:t>
      </w:r>
      <w:r w:rsidRPr="00E53492">
        <w:rPr>
          <w:b/>
        </w:rPr>
        <w:t xml:space="preserve"> Spending</w:t>
      </w:r>
      <w:r>
        <w:rPr>
          <w:b/>
        </w:rPr>
        <w:t xml:space="preserve"> is the target variable</w:t>
      </w:r>
      <w:r w:rsidRPr="00E53492">
        <w:rPr>
          <w:b/>
        </w:rPr>
        <w:t xml:space="preserve"> (numeric value: amount spent).</w:t>
      </w:r>
    </w:p>
    <w:p w14:paraId="415CBF77" w14:textId="77777777" w:rsidR="00392B8C" w:rsidRDefault="00392B8C" w:rsidP="00392B8C">
      <w:pPr>
        <w:pStyle w:val="NormalWeb"/>
        <w:rPr>
          <w:b/>
        </w:rPr>
      </w:pPr>
      <w:r>
        <w:rPr>
          <w:b/>
        </w:rPr>
        <w:t xml:space="preserve">Use Python for this exercise. </w:t>
      </w:r>
    </w:p>
    <w:p w14:paraId="1E2A1931" w14:textId="77777777" w:rsidR="00392B8C" w:rsidRPr="0093439A" w:rsidRDefault="00392B8C" w:rsidP="00392B8C">
      <w:pPr>
        <w:pStyle w:val="NormalWeb"/>
        <w:rPr>
          <w:b/>
          <w:u w:val="single"/>
        </w:rPr>
      </w:pPr>
      <w:r w:rsidRPr="0093439A">
        <w:rPr>
          <w:b/>
          <w:u w:val="single"/>
        </w:rPr>
        <w:t>Whenever applicable use random state 42 (10 points).</w:t>
      </w:r>
    </w:p>
    <w:p w14:paraId="501521ED" w14:textId="6CFD2265" w:rsidR="00392B8C" w:rsidRPr="0034597D" w:rsidRDefault="00392B8C" w:rsidP="00392B8C">
      <w:pPr>
        <w:pStyle w:val="NormalWeb"/>
        <w:numPr>
          <w:ilvl w:val="0"/>
          <w:numId w:val="9"/>
        </w:numPr>
        <w:jc w:val="both"/>
        <w:rPr>
          <w:b/>
        </w:rPr>
      </w:pPr>
      <w:r>
        <w:rPr>
          <w:b/>
        </w:rPr>
        <w:t>After exploring the data, b</w:t>
      </w:r>
      <w:r w:rsidRPr="00E53492">
        <w:rPr>
          <w:b/>
        </w:rPr>
        <w:t>uild numeric prediction models that predict Spending</w:t>
      </w:r>
      <w:r>
        <w:rPr>
          <w:b/>
        </w:rPr>
        <w:t xml:space="preserve">. </w:t>
      </w:r>
      <w:r w:rsidRPr="00E53492">
        <w:rPr>
          <w:b/>
        </w:rPr>
        <w:t>Use linear</w:t>
      </w:r>
      <w:r>
        <w:rPr>
          <w:b/>
        </w:rPr>
        <w:t xml:space="preserve"> </w:t>
      </w:r>
      <w:r w:rsidRPr="00E53492">
        <w:rPr>
          <w:b/>
        </w:rPr>
        <w:t xml:space="preserve">regression, k-NN, and </w:t>
      </w:r>
      <w:r>
        <w:rPr>
          <w:b/>
        </w:rPr>
        <w:t>regression tree techniques. Briefly d</w:t>
      </w:r>
      <w:r w:rsidRPr="00E53492">
        <w:rPr>
          <w:b/>
        </w:rPr>
        <w:t xml:space="preserve">iscuss </w:t>
      </w:r>
      <w:r>
        <w:rPr>
          <w:b/>
        </w:rPr>
        <w:t>the models you have built. Use cross-validation with 10 folds to estimate the generalization performance. P</w:t>
      </w:r>
      <w:r w:rsidRPr="00E53492">
        <w:rPr>
          <w:b/>
        </w:rPr>
        <w:t xml:space="preserve">resent the </w:t>
      </w:r>
      <w:r>
        <w:rPr>
          <w:b/>
        </w:rPr>
        <w:t>results</w:t>
      </w:r>
      <w:r w:rsidRPr="00E53492">
        <w:rPr>
          <w:b/>
        </w:rPr>
        <w:t xml:space="preserve"> for each of the three techniques</w:t>
      </w:r>
      <w:r>
        <w:rPr>
          <w:b/>
        </w:rPr>
        <w:t xml:space="preserve"> and discuss which one yields the best performance</w:t>
      </w:r>
      <w:r w:rsidRPr="00E53492">
        <w:rPr>
          <w:b/>
        </w:rPr>
        <w:t xml:space="preserve">. </w:t>
      </w:r>
    </w:p>
    <w:p w14:paraId="22514294" w14:textId="4632DA6D" w:rsidR="004D0051" w:rsidRDefault="004D0051" w:rsidP="004D0051">
      <w:pPr>
        <w:pStyle w:val="NormalWeb"/>
        <w:spacing w:before="0" w:beforeAutospacing="0" w:after="0" w:afterAutospacing="0"/>
        <w:jc w:val="both"/>
      </w:pPr>
    </w:p>
    <w:p w14:paraId="27F269FB" w14:textId="48DBDDE5" w:rsidR="004D0051" w:rsidRDefault="50661905" w:rsidP="50661905">
      <w:pPr>
        <w:pStyle w:val="NormalWeb"/>
        <w:spacing w:before="0" w:beforeAutospacing="0" w:after="0" w:afterAutospacing="0"/>
        <w:jc w:val="both"/>
      </w:pPr>
      <w:r>
        <w:t>Load Data and Locate Features</w:t>
      </w:r>
    </w:p>
    <w:p w14:paraId="2B4CD9F8" w14:textId="7B4F283A" w:rsidR="004D0051" w:rsidRDefault="004D0051" w:rsidP="50661905">
      <w:pPr>
        <w:pStyle w:val="NormalWeb"/>
        <w:spacing w:before="0" w:beforeAutospacing="0" w:after="0" w:afterAutospacing="0"/>
        <w:jc w:val="both"/>
      </w:pPr>
      <w:r>
        <w:rPr>
          <w:noProof/>
        </w:rPr>
        <w:drawing>
          <wp:inline distT="0" distB="0" distL="0" distR="0" wp14:anchorId="413F8B7F" wp14:editId="50661905">
            <wp:extent cx="6786359" cy="4962525"/>
            <wp:effectExtent l="0" t="0" r="0" b="0"/>
            <wp:docPr id="1978615291" name="Picture 1978615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6786359" cy="4962525"/>
                    </a:xfrm>
                    <a:prstGeom prst="rect">
                      <a:avLst/>
                    </a:prstGeom>
                  </pic:spPr>
                </pic:pic>
              </a:graphicData>
            </a:graphic>
          </wp:inline>
        </w:drawing>
      </w:r>
    </w:p>
    <w:p w14:paraId="553DE233" w14:textId="794295D5" w:rsidR="004D0051" w:rsidRDefault="004D0051" w:rsidP="50661905">
      <w:pPr>
        <w:pStyle w:val="NormalWeb"/>
        <w:spacing w:before="0" w:beforeAutospacing="0" w:after="0" w:afterAutospacing="0"/>
        <w:jc w:val="both"/>
      </w:pPr>
    </w:p>
    <w:p w14:paraId="613EEDBA" w14:textId="77777777" w:rsidR="004D0051" w:rsidRDefault="004D0051">
      <w:r>
        <w:br w:type="page"/>
      </w:r>
    </w:p>
    <w:p w14:paraId="5FEEF55D" w14:textId="432E01EC" w:rsidR="50661905" w:rsidRDefault="50661905" w:rsidP="50661905">
      <w:pPr>
        <w:pStyle w:val="NormalWeb"/>
        <w:spacing w:before="0" w:beforeAutospacing="0" w:after="0" w:afterAutospacing="0"/>
        <w:jc w:val="both"/>
      </w:pPr>
      <w:r>
        <w:lastRenderedPageBreak/>
        <w:t>Define Target Variable and Features</w:t>
      </w:r>
    </w:p>
    <w:p w14:paraId="0FA8FE65" w14:textId="13A2B201" w:rsidR="004D0051" w:rsidRDefault="50661905" w:rsidP="50661905">
      <w:pPr>
        <w:pStyle w:val="NormalWeb"/>
        <w:spacing w:before="0" w:beforeAutospacing="0" w:after="0" w:afterAutospacing="0"/>
        <w:jc w:val="both"/>
      </w:pPr>
      <w:r>
        <w:t>Explore the Data: Descriptive Statistics and Visualizations</w:t>
      </w:r>
    </w:p>
    <w:p w14:paraId="34384D60" w14:textId="44FB95B7" w:rsidR="0025558D" w:rsidRDefault="0025558D" w:rsidP="50661905">
      <w:pPr>
        <w:pStyle w:val="NormalWeb"/>
        <w:spacing w:before="0" w:beforeAutospacing="0" w:after="0" w:afterAutospacing="0"/>
        <w:jc w:val="both"/>
      </w:pPr>
    </w:p>
    <w:p w14:paraId="02AB6574" w14:textId="601B47AA" w:rsidR="0025558D" w:rsidRDefault="0025558D" w:rsidP="50661905">
      <w:pPr>
        <w:pStyle w:val="NormalWeb"/>
        <w:spacing w:before="0" w:beforeAutospacing="0" w:after="0" w:afterAutospacing="0"/>
        <w:jc w:val="both"/>
      </w:pPr>
      <w:r>
        <w:rPr>
          <w:noProof/>
        </w:rPr>
        <w:drawing>
          <wp:inline distT="0" distB="0" distL="0" distR="0" wp14:anchorId="11993228" wp14:editId="759782E5">
            <wp:extent cx="6892386" cy="6691357"/>
            <wp:effectExtent l="0" t="0" r="3810" b="1905"/>
            <wp:docPr id="8981488" name="Picture 89814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1488" name="Picture 8981488"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908593" cy="6707091"/>
                    </a:xfrm>
                    <a:prstGeom prst="rect">
                      <a:avLst/>
                    </a:prstGeom>
                  </pic:spPr>
                </pic:pic>
              </a:graphicData>
            </a:graphic>
          </wp:inline>
        </w:drawing>
      </w:r>
    </w:p>
    <w:p w14:paraId="7648FF18" w14:textId="390FD8D6" w:rsidR="004D0051" w:rsidRDefault="004D0051" w:rsidP="50661905">
      <w:pPr>
        <w:pStyle w:val="NormalWeb"/>
        <w:spacing w:before="0" w:beforeAutospacing="0" w:after="0" w:afterAutospacing="0"/>
        <w:jc w:val="both"/>
      </w:pPr>
      <w:r>
        <w:rPr>
          <w:noProof/>
        </w:rPr>
        <w:lastRenderedPageBreak/>
        <w:drawing>
          <wp:inline distT="0" distB="0" distL="0" distR="0" wp14:anchorId="3E6FB5C7" wp14:editId="2F7A0AB6">
            <wp:extent cx="6811684" cy="7077075"/>
            <wp:effectExtent l="0" t="0" r="0" b="0"/>
            <wp:docPr id="371716850" name="Picture 371716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811684" cy="7077075"/>
                    </a:xfrm>
                    <a:prstGeom prst="rect">
                      <a:avLst/>
                    </a:prstGeom>
                  </pic:spPr>
                </pic:pic>
              </a:graphicData>
            </a:graphic>
          </wp:inline>
        </w:drawing>
      </w:r>
    </w:p>
    <w:p w14:paraId="42EB9085" w14:textId="07E5603D" w:rsidR="004D0051" w:rsidRDefault="004D0051" w:rsidP="50661905">
      <w:pPr>
        <w:pStyle w:val="NormalWeb"/>
        <w:spacing w:before="0" w:beforeAutospacing="0" w:after="0" w:afterAutospacing="0"/>
        <w:jc w:val="both"/>
      </w:pPr>
    </w:p>
    <w:p w14:paraId="742B4B59" w14:textId="33FC9105" w:rsidR="004D0051" w:rsidRDefault="004D0051" w:rsidP="004D0051">
      <w:pPr>
        <w:pStyle w:val="NormalWeb"/>
        <w:spacing w:before="0" w:beforeAutospacing="0" w:after="0" w:afterAutospacing="0"/>
        <w:jc w:val="both"/>
      </w:pPr>
    </w:p>
    <w:p w14:paraId="2CAC25C0" w14:textId="77777777" w:rsidR="0025558D" w:rsidRDefault="0025558D" w:rsidP="004D0051">
      <w:pPr>
        <w:pStyle w:val="NormalWeb"/>
        <w:spacing w:before="0" w:beforeAutospacing="0" w:after="0" w:afterAutospacing="0"/>
        <w:jc w:val="both"/>
      </w:pPr>
    </w:p>
    <w:p w14:paraId="697383C3" w14:textId="77777777" w:rsidR="0025558D" w:rsidRDefault="0025558D" w:rsidP="004D0051">
      <w:pPr>
        <w:pStyle w:val="NormalWeb"/>
        <w:spacing w:before="0" w:beforeAutospacing="0" w:after="0" w:afterAutospacing="0"/>
        <w:jc w:val="both"/>
      </w:pPr>
    </w:p>
    <w:p w14:paraId="0BF10271" w14:textId="77777777" w:rsidR="0025558D" w:rsidRDefault="0025558D" w:rsidP="004D0051">
      <w:pPr>
        <w:pStyle w:val="NormalWeb"/>
        <w:spacing w:before="0" w:beforeAutospacing="0" w:after="0" w:afterAutospacing="0"/>
        <w:jc w:val="both"/>
      </w:pPr>
    </w:p>
    <w:p w14:paraId="28F009D8" w14:textId="77777777" w:rsidR="0025558D" w:rsidRDefault="0025558D" w:rsidP="004D0051">
      <w:pPr>
        <w:pStyle w:val="NormalWeb"/>
        <w:spacing w:before="0" w:beforeAutospacing="0" w:after="0" w:afterAutospacing="0"/>
        <w:jc w:val="both"/>
      </w:pPr>
    </w:p>
    <w:p w14:paraId="61531BA3" w14:textId="77777777" w:rsidR="0025558D" w:rsidRDefault="0025558D" w:rsidP="004D0051">
      <w:pPr>
        <w:pStyle w:val="NormalWeb"/>
        <w:spacing w:before="0" w:beforeAutospacing="0" w:after="0" w:afterAutospacing="0"/>
        <w:jc w:val="both"/>
      </w:pPr>
    </w:p>
    <w:p w14:paraId="6AA08544" w14:textId="77777777" w:rsidR="0025558D" w:rsidRDefault="0025558D" w:rsidP="004D0051">
      <w:pPr>
        <w:pStyle w:val="NormalWeb"/>
        <w:spacing w:before="0" w:beforeAutospacing="0" w:after="0" w:afterAutospacing="0"/>
        <w:jc w:val="both"/>
      </w:pPr>
    </w:p>
    <w:p w14:paraId="53B70F59" w14:textId="77777777" w:rsidR="0025558D" w:rsidRDefault="0025558D" w:rsidP="004D0051">
      <w:pPr>
        <w:pStyle w:val="NormalWeb"/>
        <w:spacing w:before="0" w:beforeAutospacing="0" w:after="0" w:afterAutospacing="0"/>
        <w:jc w:val="both"/>
      </w:pPr>
    </w:p>
    <w:p w14:paraId="6967B670" w14:textId="77777777" w:rsidR="0025558D" w:rsidRDefault="0025558D" w:rsidP="004D0051">
      <w:pPr>
        <w:pStyle w:val="NormalWeb"/>
        <w:spacing w:before="0" w:beforeAutospacing="0" w:after="0" w:afterAutospacing="0"/>
        <w:jc w:val="both"/>
      </w:pPr>
    </w:p>
    <w:p w14:paraId="6A447641" w14:textId="4ACED3C8" w:rsidR="004D0051" w:rsidRPr="00591B45" w:rsidRDefault="004D0051" w:rsidP="50661905">
      <w:pPr>
        <w:pStyle w:val="NormalWeb"/>
        <w:spacing w:before="0" w:beforeAutospacing="0" w:after="0" w:afterAutospacing="0"/>
        <w:jc w:val="both"/>
      </w:pPr>
      <w:r>
        <w:lastRenderedPageBreak/>
        <w:t>Visualizations</w:t>
      </w:r>
      <w:r w:rsidR="00EF18A3">
        <w:rPr>
          <w:noProof/>
        </w:rPr>
        <w:drawing>
          <wp:inline distT="0" distB="0" distL="0" distR="0" wp14:anchorId="37D2391C" wp14:editId="3E510D9A">
            <wp:extent cx="6864350" cy="7010400"/>
            <wp:effectExtent l="0" t="0" r="0" b="0"/>
            <wp:docPr id="6097771" name="Picture 6097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864350" cy="7010400"/>
                    </a:xfrm>
                    <a:prstGeom prst="rect">
                      <a:avLst/>
                    </a:prstGeom>
                  </pic:spPr>
                </pic:pic>
              </a:graphicData>
            </a:graphic>
          </wp:inline>
        </w:drawing>
      </w:r>
      <w:r w:rsidR="00EF18A3">
        <w:rPr>
          <w:noProof/>
        </w:rPr>
        <w:lastRenderedPageBreak/>
        <w:drawing>
          <wp:inline distT="0" distB="0" distL="0" distR="0" wp14:anchorId="4F63F83F" wp14:editId="7CAC0AD5">
            <wp:extent cx="6864744" cy="4848225"/>
            <wp:effectExtent l="0" t="0" r="0" b="0"/>
            <wp:docPr id="1538544934" name="Picture 1538544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864744" cy="4848225"/>
                    </a:xfrm>
                    <a:prstGeom prst="rect">
                      <a:avLst/>
                    </a:prstGeom>
                  </pic:spPr>
                </pic:pic>
              </a:graphicData>
            </a:graphic>
          </wp:inline>
        </w:drawing>
      </w:r>
    </w:p>
    <w:p w14:paraId="04412E8B" w14:textId="5251333F" w:rsidR="00392B8C" w:rsidRDefault="00392B8C" w:rsidP="50661905">
      <w:pPr>
        <w:pStyle w:val="NormalWeb"/>
        <w:spacing w:before="0" w:beforeAutospacing="0" w:after="0" w:afterAutospacing="0"/>
        <w:jc w:val="both"/>
      </w:pPr>
    </w:p>
    <w:p w14:paraId="5FA4D55D" w14:textId="71D1E0B1" w:rsidR="00392B8C" w:rsidRDefault="00392B8C" w:rsidP="50661905">
      <w:pPr>
        <w:pStyle w:val="NormalWeb"/>
        <w:spacing w:before="0" w:beforeAutospacing="0" w:after="0" w:afterAutospacing="0"/>
        <w:jc w:val="both"/>
        <w:rPr>
          <w:b/>
          <w:bCs/>
        </w:rPr>
      </w:pPr>
    </w:p>
    <w:p w14:paraId="3AB105F3" w14:textId="7FA382BC" w:rsidR="00392B8C" w:rsidRDefault="50661905" w:rsidP="50661905">
      <w:pPr>
        <w:pStyle w:val="NormalWeb"/>
        <w:spacing w:before="0" w:beforeAutospacing="0" w:after="0" w:afterAutospacing="0"/>
        <w:jc w:val="both"/>
        <w:rPr>
          <w:b/>
          <w:bCs/>
        </w:rPr>
      </w:pPr>
      <w:r w:rsidRPr="50661905">
        <w:rPr>
          <w:b/>
          <w:bCs/>
        </w:rPr>
        <w:t>Question a</w:t>
      </w:r>
    </w:p>
    <w:p w14:paraId="115C8294" w14:textId="24172666" w:rsidR="00392B8C" w:rsidRDefault="00392B8C" w:rsidP="50661905">
      <w:pPr>
        <w:pStyle w:val="NormalWeb"/>
        <w:spacing w:before="0" w:beforeAutospacing="0" w:after="0" w:afterAutospacing="0"/>
        <w:jc w:val="both"/>
      </w:pPr>
    </w:p>
    <w:p w14:paraId="045E63AC" w14:textId="4912C495" w:rsidR="00392B8C" w:rsidRDefault="50661905" w:rsidP="50661905">
      <w:pPr>
        <w:pStyle w:val="NormalWeb"/>
        <w:spacing w:before="0" w:beforeAutospacing="0" w:after="0" w:afterAutospacing="0"/>
        <w:jc w:val="both"/>
      </w:pPr>
      <w:r w:rsidRPr="50661905">
        <w:t xml:space="preserve">We will build a simple linear regression model, a </w:t>
      </w:r>
      <w:proofErr w:type="spellStart"/>
      <w:r w:rsidRPr="50661905">
        <w:t>kNN</w:t>
      </w:r>
      <w:proofErr w:type="spellEnd"/>
      <w:r w:rsidRPr="50661905">
        <w:t xml:space="preserve"> Regressor model, and a Regressor Tree model. After carefully inspecting the data, we </w:t>
      </w:r>
      <w:proofErr w:type="gramStart"/>
      <w:r w:rsidRPr="50661905">
        <w:t>have to</w:t>
      </w:r>
      <w:proofErr w:type="gramEnd"/>
      <w:r w:rsidRPr="50661905">
        <w:t xml:space="preserve"> exclude the feature </w:t>
      </w:r>
      <w:proofErr w:type="spellStart"/>
      <w:r w:rsidRPr="50661905">
        <w:t>sequence_number</w:t>
      </w:r>
      <w:proofErr w:type="spellEnd"/>
      <w:r w:rsidRPr="50661905">
        <w:t xml:space="preserve"> as a predictor from our data science models as it doesn’t have any predictive power. Similarly, we </w:t>
      </w:r>
      <w:proofErr w:type="gramStart"/>
      <w:r w:rsidRPr="50661905">
        <w:t>have to</w:t>
      </w:r>
      <w:proofErr w:type="gramEnd"/>
      <w:r w:rsidRPr="50661905">
        <w:t xml:space="preserve"> exclude the feature Purchase since it would lead to data leakage.</w:t>
      </w:r>
    </w:p>
    <w:p w14:paraId="43656161" w14:textId="437AFC7C" w:rsidR="00392B8C" w:rsidRDefault="00392B8C" w:rsidP="50661905">
      <w:pPr>
        <w:pStyle w:val="NormalWeb"/>
        <w:spacing w:before="0" w:beforeAutospacing="0" w:after="0" w:afterAutospacing="0"/>
        <w:jc w:val="both"/>
      </w:pPr>
    </w:p>
    <w:p w14:paraId="30F1622B" w14:textId="45CFA721" w:rsidR="00392B8C" w:rsidRDefault="50661905" w:rsidP="50661905">
      <w:pPr>
        <w:pStyle w:val="NormalWeb"/>
        <w:spacing w:before="0" w:beforeAutospacing="0" w:after="0" w:afterAutospacing="0"/>
        <w:jc w:val="both"/>
      </w:pPr>
      <w:r w:rsidRPr="50661905">
        <w:t>For all the models, we will be using MAE as our performance metric and cross-validation with 10 folds to estimate the generalization performance of the models.</w:t>
      </w:r>
    </w:p>
    <w:p w14:paraId="59EE505D" w14:textId="7AF43AED" w:rsidR="00392B8C" w:rsidRDefault="00392B8C" w:rsidP="50661905">
      <w:pPr>
        <w:pStyle w:val="NormalWeb"/>
        <w:spacing w:before="0" w:beforeAutospacing="0" w:after="0" w:afterAutospacing="0"/>
        <w:jc w:val="both"/>
      </w:pPr>
    </w:p>
    <w:p w14:paraId="15F95D52" w14:textId="365D7738" w:rsidR="00392B8C" w:rsidRDefault="00FB7DC4" w:rsidP="50661905">
      <w:pPr>
        <w:pStyle w:val="NormalWeb"/>
        <w:spacing w:before="0" w:beforeAutospacing="0" w:after="0" w:afterAutospacing="0"/>
        <w:jc w:val="both"/>
      </w:pPr>
      <w:r>
        <w:rPr>
          <w:noProof/>
        </w:rPr>
        <w:lastRenderedPageBreak/>
        <w:drawing>
          <wp:inline distT="0" distB="0" distL="0" distR="0" wp14:anchorId="134B0B48" wp14:editId="3DB569EA">
            <wp:extent cx="6791325" cy="4187984"/>
            <wp:effectExtent l="0" t="0" r="0" b="0"/>
            <wp:docPr id="904622506" name="Picture 904622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791325" cy="4187984"/>
                    </a:xfrm>
                    <a:prstGeom prst="rect">
                      <a:avLst/>
                    </a:prstGeom>
                  </pic:spPr>
                </pic:pic>
              </a:graphicData>
            </a:graphic>
          </wp:inline>
        </w:drawing>
      </w:r>
    </w:p>
    <w:p w14:paraId="7017E2E9" w14:textId="299E5D10" w:rsidR="00392B8C" w:rsidRDefault="00FB7DC4" w:rsidP="50661905">
      <w:pPr>
        <w:pStyle w:val="NormalWeb"/>
        <w:spacing w:before="0" w:beforeAutospacing="0" w:after="0" w:afterAutospacing="0"/>
        <w:jc w:val="both"/>
      </w:pPr>
      <w:r>
        <w:rPr>
          <w:noProof/>
        </w:rPr>
        <w:drawing>
          <wp:inline distT="0" distB="0" distL="0" distR="0" wp14:anchorId="7EE707E1" wp14:editId="5D0CDD28">
            <wp:extent cx="6689360" cy="3400425"/>
            <wp:effectExtent l="0" t="0" r="0" b="0"/>
            <wp:docPr id="348774457" name="Picture 348774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689360" cy="3400425"/>
                    </a:xfrm>
                    <a:prstGeom prst="rect">
                      <a:avLst/>
                    </a:prstGeom>
                  </pic:spPr>
                </pic:pic>
              </a:graphicData>
            </a:graphic>
          </wp:inline>
        </w:drawing>
      </w:r>
    </w:p>
    <w:p w14:paraId="667A9889" w14:textId="7215B960" w:rsidR="00392B8C" w:rsidRDefault="00FB7DC4" w:rsidP="00392B8C">
      <w:pPr>
        <w:pStyle w:val="NormalWeb"/>
        <w:jc w:val="both"/>
      </w:pPr>
      <w:r>
        <w:rPr>
          <w:noProof/>
        </w:rPr>
        <w:lastRenderedPageBreak/>
        <w:drawing>
          <wp:inline distT="0" distB="0" distL="0" distR="0" wp14:anchorId="2D152436" wp14:editId="178E1684">
            <wp:extent cx="6698750" cy="6210300"/>
            <wp:effectExtent l="0" t="0" r="0" b="0"/>
            <wp:docPr id="1794182462" name="Picture 179418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698750" cy="6210300"/>
                    </a:xfrm>
                    <a:prstGeom prst="rect">
                      <a:avLst/>
                    </a:prstGeom>
                  </pic:spPr>
                </pic:pic>
              </a:graphicData>
            </a:graphic>
          </wp:inline>
        </w:drawing>
      </w:r>
    </w:p>
    <w:p w14:paraId="0075309D" w14:textId="69E4BC77" w:rsidR="00B340E1" w:rsidRDefault="00B340E1" w:rsidP="00392B8C">
      <w:pPr>
        <w:pStyle w:val="NormalWeb"/>
        <w:jc w:val="both"/>
      </w:pPr>
    </w:p>
    <w:p w14:paraId="1B18FF7D" w14:textId="3ADED2A1" w:rsidR="00FB7DC4" w:rsidRDefault="00FB7DC4" w:rsidP="00392B8C">
      <w:pPr>
        <w:pStyle w:val="NormalWeb"/>
        <w:jc w:val="both"/>
      </w:pPr>
    </w:p>
    <w:p w14:paraId="0F706630" w14:textId="1BA50E29" w:rsidR="00FB7DC4" w:rsidRPr="00FB7DC4" w:rsidRDefault="50661905" w:rsidP="00392B8C">
      <w:pPr>
        <w:pStyle w:val="NormalWeb"/>
        <w:jc w:val="both"/>
      </w:pPr>
      <w:r>
        <w:t>So far, we would prefer the Simple Linear Regression model because it has the lowest MAE score (based on cross-validation) among the three models.</w:t>
      </w:r>
    </w:p>
    <w:p w14:paraId="6B55FAAD" w14:textId="1E27BCE8" w:rsidR="50661905" w:rsidRDefault="50661905">
      <w:r>
        <w:br w:type="page"/>
      </w:r>
    </w:p>
    <w:p w14:paraId="245924C5" w14:textId="0E9CBB1A" w:rsidR="50661905" w:rsidRDefault="50661905" w:rsidP="50661905">
      <w:pPr>
        <w:pStyle w:val="NormalWeb"/>
        <w:jc w:val="both"/>
      </w:pPr>
    </w:p>
    <w:p w14:paraId="083AB8A2" w14:textId="7F5B4F46" w:rsidR="00392B8C" w:rsidRPr="00592FB1" w:rsidRDefault="50661905" w:rsidP="50661905">
      <w:pPr>
        <w:pStyle w:val="NormalWeb"/>
        <w:numPr>
          <w:ilvl w:val="0"/>
          <w:numId w:val="9"/>
        </w:numPr>
        <w:jc w:val="both"/>
        <w:rPr>
          <w:b/>
          <w:bCs/>
        </w:rPr>
      </w:pPr>
      <w:r w:rsidRPr="50661905">
        <w:rPr>
          <w:b/>
          <w:bCs/>
        </w:rPr>
        <w:t>Engage in feature engineering (i.e., create new features based on existing features) to optimize the performance of linear regression, k-NN, and regression tree techniques. Present the results for each of the three techniques (choose the best performing model for each technique in case you try multiple models) and discuss which of the three yields the best performance. Use cross-validation with 10 folds to estimate the generalization performance. Discuss whether and why the generalization performance was improved or not.</w:t>
      </w:r>
    </w:p>
    <w:p w14:paraId="57437479" w14:textId="49D0CC7F" w:rsidR="50661905" w:rsidRDefault="50661905" w:rsidP="50661905">
      <w:pPr>
        <w:pStyle w:val="NormalWeb"/>
        <w:jc w:val="both"/>
      </w:pPr>
    </w:p>
    <w:p w14:paraId="1379EEB4" w14:textId="4BF4EEBA" w:rsidR="50661905" w:rsidRDefault="50661905" w:rsidP="50661905">
      <w:pPr>
        <w:pStyle w:val="NormalWeb"/>
        <w:spacing w:line="259" w:lineRule="auto"/>
        <w:jc w:val="both"/>
      </w:pPr>
      <w:r>
        <w:t>There are many possibilities to engage in feature engineering. In the following sample answer, we provide a couple of examples.</w:t>
      </w:r>
    </w:p>
    <w:p w14:paraId="3B5C61FA" w14:textId="78E39E7F" w:rsidR="50661905" w:rsidRDefault="50661905" w:rsidP="50661905">
      <w:pPr>
        <w:pStyle w:val="NormalWeb"/>
        <w:jc w:val="both"/>
      </w:pPr>
    </w:p>
    <w:p w14:paraId="3E26DF75" w14:textId="206F758F" w:rsidR="001F4202" w:rsidRDefault="001F4202" w:rsidP="00392B8C">
      <w:pPr>
        <w:pStyle w:val="NormalWeb"/>
        <w:ind w:left="780"/>
        <w:jc w:val="both"/>
      </w:pPr>
      <w:r>
        <w:rPr>
          <w:noProof/>
        </w:rPr>
        <w:drawing>
          <wp:inline distT="0" distB="0" distL="0" distR="0" wp14:anchorId="26434A77" wp14:editId="70D75FEB">
            <wp:extent cx="6531428" cy="2571750"/>
            <wp:effectExtent l="0" t="0" r="0" b="0"/>
            <wp:docPr id="273384764" name="Picture 273384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531428" cy="2571750"/>
                    </a:xfrm>
                    <a:prstGeom prst="rect">
                      <a:avLst/>
                    </a:prstGeom>
                  </pic:spPr>
                </pic:pic>
              </a:graphicData>
            </a:graphic>
          </wp:inline>
        </w:drawing>
      </w:r>
    </w:p>
    <w:p w14:paraId="497F915E" w14:textId="6B96C58D" w:rsidR="00392B8C" w:rsidRDefault="50661905" w:rsidP="009D18C1">
      <w:pPr>
        <w:pStyle w:val="NormalWeb"/>
        <w:jc w:val="both"/>
      </w:pPr>
      <w:r>
        <w:t xml:space="preserve">In the next steps, please make sure they use the feature engineered data (In my case it has been stored as </w:t>
      </w:r>
      <w:proofErr w:type="spellStart"/>
      <w:r>
        <w:t>X_trans</w:t>
      </w:r>
      <w:proofErr w:type="spellEnd"/>
      <w:r>
        <w:t>, y)</w:t>
      </w:r>
    </w:p>
    <w:p w14:paraId="1999B5F7" w14:textId="17B4FD09" w:rsidR="006D7156" w:rsidRDefault="006D7156" w:rsidP="00392B8C">
      <w:pPr>
        <w:pStyle w:val="NormalWeb"/>
        <w:ind w:left="780"/>
        <w:jc w:val="both"/>
      </w:pPr>
    </w:p>
    <w:p w14:paraId="3514BCC8" w14:textId="138BDA0C" w:rsidR="00D001D9" w:rsidRDefault="006D7156" w:rsidP="00D001D9">
      <w:pPr>
        <w:pStyle w:val="NormalWeb"/>
        <w:ind w:left="780"/>
        <w:jc w:val="both"/>
      </w:pPr>
      <w:r>
        <w:rPr>
          <w:noProof/>
        </w:rPr>
        <w:lastRenderedPageBreak/>
        <w:drawing>
          <wp:inline distT="0" distB="0" distL="0" distR="0" wp14:anchorId="2401045B" wp14:editId="7C1D1E5A">
            <wp:extent cx="6617368" cy="5762624"/>
            <wp:effectExtent l="0" t="0" r="0" b="0"/>
            <wp:docPr id="1960971757" name="Picture 196097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617368" cy="5762624"/>
                    </a:xfrm>
                    <a:prstGeom prst="rect">
                      <a:avLst/>
                    </a:prstGeom>
                  </pic:spPr>
                </pic:pic>
              </a:graphicData>
            </a:graphic>
          </wp:inline>
        </w:drawing>
      </w:r>
    </w:p>
    <w:p w14:paraId="5DB649D8" w14:textId="3B624CD9" w:rsidR="009275EB" w:rsidRDefault="009275EB" w:rsidP="00392B8C">
      <w:pPr>
        <w:pStyle w:val="NormalWeb"/>
        <w:ind w:left="780"/>
        <w:jc w:val="both"/>
      </w:pPr>
    </w:p>
    <w:p w14:paraId="1F886565" w14:textId="547C5E01" w:rsidR="00D001D9" w:rsidRDefault="50661905" w:rsidP="00265B75">
      <w:pPr>
        <w:pStyle w:val="NormalWeb"/>
        <w:jc w:val="both"/>
      </w:pPr>
      <w:r>
        <w:t xml:space="preserve">We notice that across all the three models, the performance improved </w:t>
      </w:r>
      <w:proofErr w:type="gramStart"/>
      <w:r>
        <w:t>as a result of</w:t>
      </w:r>
      <w:proofErr w:type="gramEnd"/>
      <w:r>
        <w:t xml:space="preserve"> feature engineering, particularly for the simple linear regression model and the </w:t>
      </w:r>
      <w:proofErr w:type="spellStart"/>
      <w:r>
        <w:t>kNN</w:t>
      </w:r>
      <w:proofErr w:type="spellEnd"/>
      <w:r>
        <w:t xml:space="preserve"> regressor model. The best model is still the Linear Regression model with a generalization performance (MAE) of 73.76. The generalization performance improved because we have captured some complex patterns in the data with feature engineering. In other words, it seems that increasing the complexity of the model with non-linear features, has improved the generalization performance of the models.</w:t>
      </w:r>
    </w:p>
    <w:p w14:paraId="626882A1" w14:textId="77777777" w:rsidR="002915CE" w:rsidRPr="00C37755" w:rsidRDefault="002915CE" w:rsidP="00265B75">
      <w:pPr>
        <w:pStyle w:val="NormalWeb"/>
        <w:jc w:val="both"/>
      </w:pPr>
    </w:p>
    <w:p w14:paraId="3DF89FD6" w14:textId="70259EC9" w:rsidR="00392B8C" w:rsidRPr="00E53492" w:rsidRDefault="00392B8C" w:rsidP="00392B8C">
      <w:pPr>
        <w:pStyle w:val="NormalWeb"/>
        <w:numPr>
          <w:ilvl w:val="0"/>
          <w:numId w:val="9"/>
        </w:numPr>
        <w:jc w:val="both"/>
        <w:rPr>
          <w:b/>
        </w:rPr>
      </w:pPr>
      <w:r>
        <w:rPr>
          <w:b/>
        </w:rPr>
        <w:t xml:space="preserve">Engage in parameter tuning to optimize the performance of </w:t>
      </w:r>
      <w:r w:rsidRPr="00E53492">
        <w:rPr>
          <w:b/>
        </w:rPr>
        <w:t>linear</w:t>
      </w:r>
      <w:r>
        <w:rPr>
          <w:b/>
        </w:rPr>
        <w:t xml:space="preserve"> </w:t>
      </w:r>
      <w:r w:rsidRPr="00E53492">
        <w:rPr>
          <w:b/>
        </w:rPr>
        <w:t xml:space="preserve">regression, k-NN, and </w:t>
      </w:r>
      <w:r>
        <w:rPr>
          <w:b/>
        </w:rPr>
        <w:t>regression tree techniques.</w:t>
      </w:r>
      <w:r w:rsidRPr="002E6AB4">
        <w:rPr>
          <w:b/>
        </w:rPr>
        <w:t xml:space="preserve"> </w:t>
      </w:r>
      <w:r>
        <w:rPr>
          <w:b/>
        </w:rPr>
        <w:t>Use cross-validations with 10 folds to estimate the generalization performance. P</w:t>
      </w:r>
      <w:r w:rsidRPr="00E53492">
        <w:rPr>
          <w:b/>
        </w:rPr>
        <w:t xml:space="preserve">resent the </w:t>
      </w:r>
      <w:r>
        <w:rPr>
          <w:b/>
        </w:rPr>
        <w:t>results</w:t>
      </w:r>
      <w:r w:rsidRPr="00E53492">
        <w:rPr>
          <w:b/>
        </w:rPr>
        <w:t xml:space="preserve"> for each of the three techniques</w:t>
      </w:r>
      <w:r>
        <w:rPr>
          <w:b/>
        </w:rPr>
        <w:t xml:space="preserve"> and discuss which one yields the best performance</w:t>
      </w:r>
      <w:r w:rsidRPr="00E53492">
        <w:rPr>
          <w:b/>
        </w:rPr>
        <w:t>.</w:t>
      </w:r>
    </w:p>
    <w:p w14:paraId="56336CB8" w14:textId="77777777" w:rsidR="00392B8C" w:rsidRPr="00591B45" w:rsidRDefault="00392B8C" w:rsidP="00392B8C">
      <w:pPr>
        <w:pStyle w:val="NormalWeb"/>
        <w:spacing w:before="0" w:beforeAutospacing="0" w:after="0" w:afterAutospacing="0"/>
        <w:jc w:val="both"/>
      </w:pPr>
    </w:p>
    <w:p w14:paraId="0DDEA278" w14:textId="65E121A9" w:rsidR="00392B8C" w:rsidRDefault="00392B8C" w:rsidP="00392B8C">
      <w:pPr>
        <w:pStyle w:val="NormalWeb"/>
      </w:pPr>
    </w:p>
    <w:p w14:paraId="0D89BD80" w14:textId="665860CD" w:rsidR="00FE0A14" w:rsidRDefault="50661905" w:rsidP="00392B8C">
      <w:pPr>
        <w:pStyle w:val="NormalWeb"/>
        <w:jc w:val="both"/>
      </w:pPr>
      <w:r>
        <w:t>Since feature engineering improved the generalization performance of the models, we will proceed with the hyperparameter tuning on the feature engineered data.</w:t>
      </w:r>
    </w:p>
    <w:p w14:paraId="390E3EAA" w14:textId="36A6D5E5" w:rsidR="00FE0A14" w:rsidRDefault="00FE0A14" w:rsidP="50661905">
      <w:pPr>
        <w:pStyle w:val="NormalWeb"/>
        <w:jc w:val="both"/>
      </w:pPr>
    </w:p>
    <w:p w14:paraId="3BF1A1C3" w14:textId="495F5BD0" w:rsidR="00FE0A14" w:rsidRDefault="00373E52" w:rsidP="00392B8C">
      <w:pPr>
        <w:pStyle w:val="NormalWeb"/>
        <w:jc w:val="both"/>
      </w:pPr>
      <w:r>
        <w:rPr>
          <w:noProof/>
        </w:rPr>
        <w:drawing>
          <wp:inline distT="0" distB="0" distL="0" distR="0" wp14:anchorId="52363F92" wp14:editId="0A9D3E0E">
            <wp:extent cx="4572000" cy="781050"/>
            <wp:effectExtent l="0" t="0" r="0" b="0"/>
            <wp:docPr id="358393729" name="Picture 358393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781050"/>
                    </a:xfrm>
                    <a:prstGeom prst="rect">
                      <a:avLst/>
                    </a:prstGeom>
                  </pic:spPr>
                </pic:pic>
              </a:graphicData>
            </a:graphic>
          </wp:inline>
        </w:drawing>
      </w:r>
    </w:p>
    <w:p w14:paraId="1B53514B" w14:textId="159BB087" w:rsidR="00FE0A14" w:rsidRDefault="0025558D" w:rsidP="00392B8C">
      <w:pPr>
        <w:pStyle w:val="NormalWeb"/>
        <w:jc w:val="both"/>
      </w:pPr>
      <w:r>
        <w:rPr>
          <w:noProof/>
        </w:rPr>
        <w:drawing>
          <wp:inline distT="0" distB="0" distL="0" distR="0" wp14:anchorId="10CFF287" wp14:editId="244B2257">
            <wp:extent cx="6829425" cy="6331446"/>
            <wp:effectExtent l="0" t="0" r="0" b="0"/>
            <wp:docPr id="1570976629" name="Picture 157097662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976629" name="Picture 1570976629" descr="Text&#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6829425" cy="6331446"/>
                    </a:xfrm>
                    <a:prstGeom prst="rect">
                      <a:avLst/>
                    </a:prstGeom>
                  </pic:spPr>
                </pic:pic>
              </a:graphicData>
            </a:graphic>
          </wp:inline>
        </w:drawing>
      </w:r>
    </w:p>
    <w:p w14:paraId="4A58559A" w14:textId="13FB6A11" w:rsidR="00241B07" w:rsidRDefault="00241B07" w:rsidP="00392B8C">
      <w:pPr>
        <w:pStyle w:val="NormalWeb"/>
        <w:jc w:val="both"/>
      </w:pPr>
    </w:p>
    <w:p w14:paraId="4D051F54" w14:textId="20C19745" w:rsidR="50661905" w:rsidRDefault="50661905" w:rsidP="50661905">
      <w:pPr>
        <w:pStyle w:val="NormalWeb"/>
        <w:jc w:val="both"/>
      </w:pPr>
    </w:p>
    <w:p w14:paraId="0AC325D8" w14:textId="108A5165" w:rsidR="50661905" w:rsidRDefault="50661905" w:rsidP="50661905">
      <w:pPr>
        <w:pStyle w:val="NormalWeb"/>
        <w:jc w:val="both"/>
      </w:pPr>
    </w:p>
    <w:p w14:paraId="1457024B" w14:textId="589AC004" w:rsidR="50661905" w:rsidRDefault="50661905" w:rsidP="50661905">
      <w:pPr>
        <w:pStyle w:val="NormalWeb"/>
        <w:jc w:val="both"/>
      </w:pPr>
      <w:r>
        <w:rPr>
          <w:noProof/>
        </w:rPr>
        <w:drawing>
          <wp:inline distT="0" distB="0" distL="0" distR="0" wp14:anchorId="372936E1" wp14:editId="75307A3E">
            <wp:extent cx="6741763" cy="5800725"/>
            <wp:effectExtent l="0" t="0" r="0" b="0"/>
            <wp:docPr id="1656098550" name="Picture 1656098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6741763" cy="5800725"/>
                    </a:xfrm>
                    <a:prstGeom prst="rect">
                      <a:avLst/>
                    </a:prstGeom>
                  </pic:spPr>
                </pic:pic>
              </a:graphicData>
            </a:graphic>
          </wp:inline>
        </w:drawing>
      </w:r>
    </w:p>
    <w:p w14:paraId="04E3232D" w14:textId="18C91951" w:rsidR="005B13F2" w:rsidRDefault="005B13F2" w:rsidP="00392B8C">
      <w:pPr>
        <w:pStyle w:val="NormalWeb"/>
        <w:jc w:val="both"/>
        <w:rPr>
          <w:b/>
        </w:rPr>
      </w:pPr>
    </w:p>
    <w:p w14:paraId="75DCF317" w14:textId="43267410" w:rsidR="005B13F2" w:rsidRPr="005B13F2" w:rsidRDefault="005B13F2" w:rsidP="00392B8C">
      <w:pPr>
        <w:pStyle w:val="NormalWeb"/>
        <w:jc w:val="both"/>
      </w:pPr>
      <w:r>
        <w:rPr>
          <w:noProof/>
        </w:rPr>
        <w:lastRenderedPageBreak/>
        <w:drawing>
          <wp:inline distT="0" distB="0" distL="0" distR="0" wp14:anchorId="4A124505" wp14:editId="717E521D">
            <wp:extent cx="6762750" cy="6171009"/>
            <wp:effectExtent l="0" t="0" r="0" b="0"/>
            <wp:docPr id="1024483233" name="Picture 102448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6762750" cy="6171009"/>
                    </a:xfrm>
                    <a:prstGeom prst="rect">
                      <a:avLst/>
                    </a:prstGeom>
                  </pic:spPr>
                </pic:pic>
              </a:graphicData>
            </a:graphic>
          </wp:inline>
        </w:drawing>
      </w:r>
    </w:p>
    <w:p w14:paraId="1CFA4265" w14:textId="1A5076DD" w:rsidR="50661905" w:rsidRDefault="50661905" w:rsidP="50661905">
      <w:pPr>
        <w:pStyle w:val="NormalWeb"/>
        <w:jc w:val="both"/>
      </w:pPr>
    </w:p>
    <w:p w14:paraId="656873CE" w14:textId="18353749" w:rsidR="50661905" w:rsidRDefault="50661905" w:rsidP="50661905">
      <w:pPr>
        <w:pStyle w:val="NormalWeb"/>
        <w:jc w:val="both"/>
      </w:pPr>
      <w:r w:rsidRPr="50661905">
        <w:t>After engaging in hyperparameter tuning using the nested cross validation technique, the best performing model is now the Regressor tree model with a generalization performance of a mean MAE of 67.43.</w:t>
      </w:r>
    </w:p>
    <w:sectPr w:rsidR="50661905" w:rsidSect="003F2CCC">
      <w:headerReference w:type="even" r:id="rId22"/>
      <w:headerReference w:type="default" r:id="rId23"/>
      <w:footerReference w:type="even" r:id="rId24"/>
      <w:footerReference w:type="default" r:id="rId25"/>
      <w:headerReference w:type="first" r:id="rId26"/>
      <w:footerReference w:type="first" r:id="rId27"/>
      <w:pgSz w:w="12240" w:h="15840"/>
      <w:pgMar w:top="576" w:right="576" w:bottom="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3CDAC" w14:textId="77777777" w:rsidR="009710EA" w:rsidRDefault="009710EA">
      <w:r>
        <w:separator/>
      </w:r>
    </w:p>
  </w:endnote>
  <w:endnote w:type="continuationSeparator" w:id="0">
    <w:p w14:paraId="3D1574C6" w14:textId="77777777" w:rsidR="009710EA" w:rsidRDefault="00971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D07D8" w14:textId="77777777" w:rsidR="00AA0C34" w:rsidRDefault="00AA0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C6DBA" w14:textId="77777777" w:rsidR="00AA0C34" w:rsidRDefault="00AA0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016BA" w14:textId="77777777" w:rsidR="00AA0C34" w:rsidRDefault="00AA0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A2F0A" w14:textId="77777777" w:rsidR="009710EA" w:rsidRDefault="009710EA">
      <w:r>
        <w:separator/>
      </w:r>
    </w:p>
  </w:footnote>
  <w:footnote w:type="continuationSeparator" w:id="0">
    <w:p w14:paraId="410AA6C7" w14:textId="77777777" w:rsidR="009710EA" w:rsidRDefault="00971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33050" w14:textId="77777777" w:rsidR="00AA0C34" w:rsidRDefault="00AA0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F20F3" w14:textId="77777777" w:rsidR="00AA0C34" w:rsidRDefault="00AA0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9DD83" w14:textId="77777777" w:rsidR="00AA0C34" w:rsidRDefault="00AA0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9027F"/>
    <w:multiLevelType w:val="hybridMultilevel"/>
    <w:tmpl w:val="F3326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83733"/>
    <w:multiLevelType w:val="hybridMultilevel"/>
    <w:tmpl w:val="C898F980"/>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cs="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cs="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cs="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0A836C88"/>
    <w:multiLevelType w:val="hybridMultilevel"/>
    <w:tmpl w:val="BC942494"/>
    <w:lvl w:ilvl="0" w:tplc="A5B801DA">
      <w:start w:val="1"/>
      <w:numFmt w:val="bullet"/>
      <w:lvlText w:val="•"/>
      <w:lvlJc w:val="left"/>
      <w:pPr>
        <w:tabs>
          <w:tab w:val="num" w:pos="720"/>
        </w:tabs>
        <w:ind w:left="720" w:hanging="360"/>
      </w:pPr>
      <w:rPr>
        <w:rFonts w:ascii="Arial" w:hAnsi="Arial" w:hint="default"/>
      </w:rPr>
    </w:lvl>
    <w:lvl w:ilvl="1" w:tplc="781E99CE" w:tentative="1">
      <w:start w:val="1"/>
      <w:numFmt w:val="bullet"/>
      <w:lvlText w:val="•"/>
      <w:lvlJc w:val="left"/>
      <w:pPr>
        <w:tabs>
          <w:tab w:val="num" w:pos="1440"/>
        </w:tabs>
        <w:ind w:left="1440" w:hanging="360"/>
      </w:pPr>
      <w:rPr>
        <w:rFonts w:ascii="Arial" w:hAnsi="Arial" w:hint="default"/>
      </w:rPr>
    </w:lvl>
    <w:lvl w:ilvl="2" w:tplc="039857E4" w:tentative="1">
      <w:start w:val="1"/>
      <w:numFmt w:val="bullet"/>
      <w:lvlText w:val="•"/>
      <w:lvlJc w:val="left"/>
      <w:pPr>
        <w:tabs>
          <w:tab w:val="num" w:pos="2160"/>
        </w:tabs>
        <w:ind w:left="2160" w:hanging="360"/>
      </w:pPr>
      <w:rPr>
        <w:rFonts w:ascii="Arial" w:hAnsi="Arial" w:hint="default"/>
      </w:rPr>
    </w:lvl>
    <w:lvl w:ilvl="3" w:tplc="27B263AC" w:tentative="1">
      <w:start w:val="1"/>
      <w:numFmt w:val="bullet"/>
      <w:lvlText w:val="•"/>
      <w:lvlJc w:val="left"/>
      <w:pPr>
        <w:tabs>
          <w:tab w:val="num" w:pos="2880"/>
        </w:tabs>
        <w:ind w:left="2880" w:hanging="360"/>
      </w:pPr>
      <w:rPr>
        <w:rFonts w:ascii="Arial" w:hAnsi="Arial" w:hint="default"/>
      </w:rPr>
    </w:lvl>
    <w:lvl w:ilvl="4" w:tplc="198449EA" w:tentative="1">
      <w:start w:val="1"/>
      <w:numFmt w:val="bullet"/>
      <w:lvlText w:val="•"/>
      <w:lvlJc w:val="left"/>
      <w:pPr>
        <w:tabs>
          <w:tab w:val="num" w:pos="3600"/>
        </w:tabs>
        <w:ind w:left="3600" w:hanging="360"/>
      </w:pPr>
      <w:rPr>
        <w:rFonts w:ascii="Arial" w:hAnsi="Arial" w:hint="default"/>
      </w:rPr>
    </w:lvl>
    <w:lvl w:ilvl="5" w:tplc="E2DA4144" w:tentative="1">
      <w:start w:val="1"/>
      <w:numFmt w:val="bullet"/>
      <w:lvlText w:val="•"/>
      <w:lvlJc w:val="left"/>
      <w:pPr>
        <w:tabs>
          <w:tab w:val="num" w:pos="4320"/>
        </w:tabs>
        <w:ind w:left="4320" w:hanging="360"/>
      </w:pPr>
      <w:rPr>
        <w:rFonts w:ascii="Arial" w:hAnsi="Arial" w:hint="default"/>
      </w:rPr>
    </w:lvl>
    <w:lvl w:ilvl="6" w:tplc="53B26DA2" w:tentative="1">
      <w:start w:val="1"/>
      <w:numFmt w:val="bullet"/>
      <w:lvlText w:val="•"/>
      <w:lvlJc w:val="left"/>
      <w:pPr>
        <w:tabs>
          <w:tab w:val="num" w:pos="5040"/>
        </w:tabs>
        <w:ind w:left="5040" w:hanging="360"/>
      </w:pPr>
      <w:rPr>
        <w:rFonts w:ascii="Arial" w:hAnsi="Arial" w:hint="default"/>
      </w:rPr>
    </w:lvl>
    <w:lvl w:ilvl="7" w:tplc="7C9CCB76" w:tentative="1">
      <w:start w:val="1"/>
      <w:numFmt w:val="bullet"/>
      <w:lvlText w:val="•"/>
      <w:lvlJc w:val="left"/>
      <w:pPr>
        <w:tabs>
          <w:tab w:val="num" w:pos="5760"/>
        </w:tabs>
        <w:ind w:left="5760" w:hanging="360"/>
      </w:pPr>
      <w:rPr>
        <w:rFonts w:ascii="Arial" w:hAnsi="Arial" w:hint="default"/>
      </w:rPr>
    </w:lvl>
    <w:lvl w:ilvl="8" w:tplc="E6A27E6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D709B0"/>
    <w:multiLevelType w:val="hybridMultilevel"/>
    <w:tmpl w:val="9B36CF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0AC4B16"/>
    <w:multiLevelType w:val="multilevel"/>
    <w:tmpl w:val="8C7AC8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D73FC4"/>
    <w:multiLevelType w:val="hybridMultilevel"/>
    <w:tmpl w:val="40101848"/>
    <w:lvl w:ilvl="0" w:tplc="B5ECA3B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1E82196C"/>
    <w:multiLevelType w:val="hybridMultilevel"/>
    <w:tmpl w:val="E92CD33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24F5043A"/>
    <w:multiLevelType w:val="hybridMultilevel"/>
    <w:tmpl w:val="444C99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7D47D2"/>
    <w:multiLevelType w:val="hybridMultilevel"/>
    <w:tmpl w:val="3392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9103E1"/>
    <w:multiLevelType w:val="hybridMultilevel"/>
    <w:tmpl w:val="EA869E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DB7DFA"/>
    <w:multiLevelType w:val="multilevel"/>
    <w:tmpl w:val="83A27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C16B59"/>
    <w:multiLevelType w:val="hybridMultilevel"/>
    <w:tmpl w:val="2FA427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2052CF"/>
    <w:multiLevelType w:val="hybridMultilevel"/>
    <w:tmpl w:val="0D0E36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A5E39BA"/>
    <w:multiLevelType w:val="multilevel"/>
    <w:tmpl w:val="CDDE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3C1F3B"/>
    <w:multiLevelType w:val="hybridMultilevel"/>
    <w:tmpl w:val="A13AC0BC"/>
    <w:lvl w:ilvl="0" w:tplc="8B5A6460">
      <w:start w:val="1"/>
      <w:numFmt w:val="bullet"/>
      <w:lvlText w:val="•"/>
      <w:lvlJc w:val="left"/>
      <w:pPr>
        <w:tabs>
          <w:tab w:val="num" w:pos="720"/>
        </w:tabs>
        <w:ind w:left="720" w:hanging="360"/>
      </w:pPr>
      <w:rPr>
        <w:rFonts w:ascii="Arial" w:hAnsi="Arial" w:hint="default"/>
      </w:rPr>
    </w:lvl>
    <w:lvl w:ilvl="1" w:tplc="3FC0FE14" w:tentative="1">
      <w:start w:val="1"/>
      <w:numFmt w:val="bullet"/>
      <w:lvlText w:val="•"/>
      <w:lvlJc w:val="left"/>
      <w:pPr>
        <w:tabs>
          <w:tab w:val="num" w:pos="1440"/>
        </w:tabs>
        <w:ind w:left="1440" w:hanging="360"/>
      </w:pPr>
      <w:rPr>
        <w:rFonts w:ascii="Arial" w:hAnsi="Arial" w:hint="default"/>
      </w:rPr>
    </w:lvl>
    <w:lvl w:ilvl="2" w:tplc="E414528E" w:tentative="1">
      <w:start w:val="1"/>
      <w:numFmt w:val="bullet"/>
      <w:lvlText w:val="•"/>
      <w:lvlJc w:val="left"/>
      <w:pPr>
        <w:tabs>
          <w:tab w:val="num" w:pos="2160"/>
        </w:tabs>
        <w:ind w:left="2160" w:hanging="360"/>
      </w:pPr>
      <w:rPr>
        <w:rFonts w:ascii="Arial" w:hAnsi="Arial" w:hint="default"/>
      </w:rPr>
    </w:lvl>
    <w:lvl w:ilvl="3" w:tplc="73F01A28" w:tentative="1">
      <w:start w:val="1"/>
      <w:numFmt w:val="bullet"/>
      <w:lvlText w:val="•"/>
      <w:lvlJc w:val="left"/>
      <w:pPr>
        <w:tabs>
          <w:tab w:val="num" w:pos="2880"/>
        </w:tabs>
        <w:ind w:left="2880" w:hanging="360"/>
      </w:pPr>
      <w:rPr>
        <w:rFonts w:ascii="Arial" w:hAnsi="Arial" w:hint="default"/>
      </w:rPr>
    </w:lvl>
    <w:lvl w:ilvl="4" w:tplc="B7C6CC7C" w:tentative="1">
      <w:start w:val="1"/>
      <w:numFmt w:val="bullet"/>
      <w:lvlText w:val="•"/>
      <w:lvlJc w:val="left"/>
      <w:pPr>
        <w:tabs>
          <w:tab w:val="num" w:pos="3600"/>
        </w:tabs>
        <w:ind w:left="3600" w:hanging="360"/>
      </w:pPr>
      <w:rPr>
        <w:rFonts w:ascii="Arial" w:hAnsi="Arial" w:hint="default"/>
      </w:rPr>
    </w:lvl>
    <w:lvl w:ilvl="5" w:tplc="5BE6FAF6" w:tentative="1">
      <w:start w:val="1"/>
      <w:numFmt w:val="bullet"/>
      <w:lvlText w:val="•"/>
      <w:lvlJc w:val="left"/>
      <w:pPr>
        <w:tabs>
          <w:tab w:val="num" w:pos="4320"/>
        </w:tabs>
        <w:ind w:left="4320" w:hanging="360"/>
      </w:pPr>
      <w:rPr>
        <w:rFonts w:ascii="Arial" w:hAnsi="Arial" w:hint="default"/>
      </w:rPr>
    </w:lvl>
    <w:lvl w:ilvl="6" w:tplc="7A14DA60" w:tentative="1">
      <w:start w:val="1"/>
      <w:numFmt w:val="bullet"/>
      <w:lvlText w:val="•"/>
      <w:lvlJc w:val="left"/>
      <w:pPr>
        <w:tabs>
          <w:tab w:val="num" w:pos="5040"/>
        </w:tabs>
        <w:ind w:left="5040" w:hanging="360"/>
      </w:pPr>
      <w:rPr>
        <w:rFonts w:ascii="Arial" w:hAnsi="Arial" w:hint="default"/>
      </w:rPr>
    </w:lvl>
    <w:lvl w:ilvl="7" w:tplc="46B6074E" w:tentative="1">
      <w:start w:val="1"/>
      <w:numFmt w:val="bullet"/>
      <w:lvlText w:val="•"/>
      <w:lvlJc w:val="left"/>
      <w:pPr>
        <w:tabs>
          <w:tab w:val="num" w:pos="5760"/>
        </w:tabs>
        <w:ind w:left="5760" w:hanging="360"/>
      </w:pPr>
      <w:rPr>
        <w:rFonts w:ascii="Arial" w:hAnsi="Arial" w:hint="default"/>
      </w:rPr>
    </w:lvl>
    <w:lvl w:ilvl="8" w:tplc="994EBB8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3EB2359"/>
    <w:multiLevelType w:val="hybridMultilevel"/>
    <w:tmpl w:val="AD54F60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560C4E8F"/>
    <w:multiLevelType w:val="hybridMultilevel"/>
    <w:tmpl w:val="F09EA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1A6FE0"/>
    <w:multiLevelType w:val="hybridMultilevel"/>
    <w:tmpl w:val="A3B874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6334825">
    <w:abstractNumId w:val="13"/>
  </w:num>
  <w:num w:numId="2" w16cid:durableId="2110422073">
    <w:abstractNumId w:val="4"/>
  </w:num>
  <w:num w:numId="3" w16cid:durableId="1887988813">
    <w:abstractNumId w:val="12"/>
  </w:num>
  <w:num w:numId="4" w16cid:durableId="1420372207">
    <w:abstractNumId w:val="10"/>
  </w:num>
  <w:num w:numId="5" w16cid:durableId="1229993704">
    <w:abstractNumId w:val="8"/>
  </w:num>
  <w:num w:numId="6" w16cid:durableId="1282029839">
    <w:abstractNumId w:val="0"/>
  </w:num>
  <w:num w:numId="7" w16cid:durableId="1539395994">
    <w:abstractNumId w:val="17"/>
  </w:num>
  <w:num w:numId="8" w16cid:durableId="1100297568">
    <w:abstractNumId w:val="11"/>
  </w:num>
  <w:num w:numId="9" w16cid:durableId="2050912811">
    <w:abstractNumId w:val="5"/>
  </w:num>
  <w:num w:numId="10" w16cid:durableId="949093445">
    <w:abstractNumId w:val="2"/>
  </w:num>
  <w:num w:numId="11" w16cid:durableId="1021321116">
    <w:abstractNumId w:val="14"/>
  </w:num>
  <w:num w:numId="12" w16cid:durableId="1929340081">
    <w:abstractNumId w:val="7"/>
  </w:num>
  <w:num w:numId="13" w16cid:durableId="434788480">
    <w:abstractNumId w:val="16"/>
  </w:num>
  <w:num w:numId="14" w16cid:durableId="1606384841">
    <w:abstractNumId w:val="15"/>
  </w:num>
  <w:num w:numId="15" w16cid:durableId="841165242">
    <w:abstractNumId w:val="9"/>
  </w:num>
  <w:num w:numId="16" w16cid:durableId="1940020698">
    <w:abstractNumId w:val="6"/>
  </w:num>
  <w:num w:numId="17" w16cid:durableId="2049716951">
    <w:abstractNumId w:val="1"/>
  </w:num>
  <w:num w:numId="18" w16cid:durableId="15998306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2NDCxNDAzMzAxNDNT0lEKTi0uzszPAykwrAUAVWL1mywAAAA="/>
  </w:docVars>
  <w:rsids>
    <w:rsidRoot w:val="00677794"/>
    <w:rsid w:val="00004F13"/>
    <w:rsid w:val="00012A13"/>
    <w:rsid w:val="00013BB3"/>
    <w:rsid w:val="00026E19"/>
    <w:rsid w:val="00044E90"/>
    <w:rsid w:val="000452BB"/>
    <w:rsid w:val="000538F1"/>
    <w:rsid w:val="0005485E"/>
    <w:rsid w:val="000615B4"/>
    <w:rsid w:val="000655C1"/>
    <w:rsid w:val="00065FEE"/>
    <w:rsid w:val="00091BE1"/>
    <w:rsid w:val="00095759"/>
    <w:rsid w:val="000A598D"/>
    <w:rsid w:val="000C1F7E"/>
    <w:rsid w:val="000C4824"/>
    <w:rsid w:val="000C4BCC"/>
    <w:rsid w:val="000C778D"/>
    <w:rsid w:val="000E2720"/>
    <w:rsid w:val="000E7419"/>
    <w:rsid w:val="000F10B7"/>
    <w:rsid w:val="000F4E44"/>
    <w:rsid w:val="0010239A"/>
    <w:rsid w:val="00102AC0"/>
    <w:rsid w:val="0011653B"/>
    <w:rsid w:val="00117B28"/>
    <w:rsid w:val="001317BC"/>
    <w:rsid w:val="001447CF"/>
    <w:rsid w:val="00152206"/>
    <w:rsid w:val="00160185"/>
    <w:rsid w:val="001614FE"/>
    <w:rsid w:val="00166B62"/>
    <w:rsid w:val="001677BA"/>
    <w:rsid w:val="00171A36"/>
    <w:rsid w:val="00171BE2"/>
    <w:rsid w:val="00181848"/>
    <w:rsid w:val="00183A39"/>
    <w:rsid w:val="00197B26"/>
    <w:rsid w:val="001B0403"/>
    <w:rsid w:val="001B41EE"/>
    <w:rsid w:val="001B5735"/>
    <w:rsid w:val="001F4202"/>
    <w:rsid w:val="002105CE"/>
    <w:rsid w:val="00236CC9"/>
    <w:rsid w:val="00241B07"/>
    <w:rsid w:val="00251D3D"/>
    <w:rsid w:val="0025558D"/>
    <w:rsid w:val="00255D53"/>
    <w:rsid w:val="00265B75"/>
    <w:rsid w:val="002709C6"/>
    <w:rsid w:val="002736D0"/>
    <w:rsid w:val="0027739F"/>
    <w:rsid w:val="00290865"/>
    <w:rsid w:val="002915CE"/>
    <w:rsid w:val="002A14FB"/>
    <w:rsid w:val="002B702E"/>
    <w:rsid w:val="002D27E8"/>
    <w:rsid w:val="002D656F"/>
    <w:rsid w:val="00302248"/>
    <w:rsid w:val="003108C7"/>
    <w:rsid w:val="00315634"/>
    <w:rsid w:val="00324987"/>
    <w:rsid w:val="00325396"/>
    <w:rsid w:val="003409C7"/>
    <w:rsid w:val="00340F38"/>
    <w:rsid w:val="00343E1B"/>
    <w:rsid w:val="00351CC6"/>
    <w:rsid w:val="00357A49"/>
    <w:rsid w:val="00363634"/>
    <w:rsid w:val="00364B9F"/>
    <w:rsid w:val="00371DB8"/>
    <w:rsid w:val="00373E52"/>
    <w:rsid w:val="00377A8B"/>
    <w:rsid w:val="00382016"/>
    <w:rsid w:val="00383811"/>
    <w:rsid w:val="00392B8C"/>
    <w:rsid w:val="003B4235"/>
    <w:rsid w:val="003C7D1F"/>
    <w:rsid w:val="003D1862"/>
    <w:rsid w:val="003F2CCC"/>
    <w:rsid w:val="00400624"/>
    <w:rsid w:val="00406337"/>
    <w:rsid w:val="004143EB"/>
    <w:rsid w:val="0041532B"/>
    <w:rsid w:val="00422865"/>
    <w:rsid w:val="00427609"/>
    <w:rsid w:val="004326A4"/>
    <w:rsid w:val="004404E7"/>
    <w:rsid w:val="004406B0"/>
    <w:rsid w:val="004515BC"/>
    <w:rsid w:val="004633AA"/>
    <w:rsid w:val="00477D64"/>
    <w:rsid w:val="004A1AC4"/>
    <w:rsid w:val="004B15C4"/>
    <w:rsid w:val="004B4DEA"/>
    <w:rsid w:val="004D0051"/>
    <w:rsid w:val="004D06EA"/>
    <w:rsid w:val="004D21CC"/>
    <w:rsid w:val="00503A05"/>
    <w:rsid w:val="00504F4E"/>
    <w:rsid w:val="0050772F"/>
    <w:rsid w:val="00522745"/>
    <w:rsid w:val="005242E0"/>
    <w:rsid w:val="00530246"/>
    <w:rsid w:val="0053348D"/>
    <w:rsid w:val="00537478"/>
    <w:rsid w:val="00542444"/>
    <w:rsid w:val="005449F8"/>
    <w:rsid w:val="00550234"/>
    <w:rsid w:val="0055304D"/>
    <w:rsid w:val="00554500"/>
    <w:rsid w:val="00582E25"/>
    <w:rsid w:val="0058679A"/>
    <w:rsid w:val="005913A2"/>
    <w:rsid w:val="005936C7"/>
    <w:rsid w:val="005B13F2"/>
    <w:rsid w:val="005C0B60"/>
    <w:rsid w:val="005C6158"/>
    <w:rsid w:val="005D09D9"/>
    <w:rsid w:val="00601095"/>
    <w:rsid w:val="00614904"/>
    <w:rsid w:val="00615A99"/>
    <w:rsid w:val="006234FD"/>
    <w:rsid w:val="006303BE"/>
    <w:rsid w:val="00670DEB"/>
    <w:rsid w:val="00677794"/>
    <w:rsid w:val="00683864"/>
    <w:rsid w:val="0069430B"/>
    <w:rsid w:val="006A0886"/>
    <w:rsid w:val="006B538D"/>
    <w:rsid w:val="006B7F87"/>
    <w:rsid w:val="006C14B4"/>
    <w:rsid w:val="006D7156"/>
    <w:rsid w:val="006E0767"/>
    <w:rsid w:val="006F47B6"/>
    <w:rsid w:val="007202D6"/>
    <w:rsid w:val="0073218F"/>
    <w:rsid w:val="00743DD4"/>
    <w:rsid w:val="00771121"/>
    <w:rsid w:val="007819F3"/>
    <w:rsid w:val="00783C25"/>
    <w:rsid w:val="00796E9E"/>
    <w:rsid w:val="00801FE0"/>
    <w:rsid w:val="008033FE"/>
    <w:rsid w:val="00807526"/>
    <w:rsid w:val="008126B3"/>
    <w:rsid w:val="008128EC"/>
    <w:rsid w:val="00830A03"/>
    <w:rsid w:val="008602D3"/>
    <w:rsid w:val="00862B0F"/>
    <w:rsid w:val="0086360B"/>
    <w:rsid w:val="00867346"/>
    <w:rsid w:val="00874F44"/>
    <w:rsid w:val="00890345"/>
    <w:rsid w:val="008A419B"/>
    <w:rsid w:val="008A4392"/>
    <w:rsid w:val="008C44C6"/>
    <w:rsid w:val="008C46DB"/>
    <w:rsid w:val="008C4C99"/>
    <w:rsid w:val="008C4E87"/>
    <w:rsid w:val="008D1F94"/>
    <w:rsid w:val="008E5BE4"/>
    <w:rsid w:val="009275EB"/>
    <w:rsid w:val="00957E47"/>
    <w:rsid w:val="009612E9"/>
    <w:rsid w:val="00970AED"/>
    <w:rsid w:val="009710EA"/>
    <w:rsid w:val="00987211"/>
    <w:rsid w:val="00994FCE"/>
    <w:rsid w:val="009B6BCA"/>
    <w:rsid w:val="009D18C1"/>
    <w:rsid w:val="009D3DB8"/>
    <w:rsid w:val="00A016C9"/>
    <w:rsid w:val="00A02CFB"/>
    <w:rsid w:val="00A069A9"/>
    <w:rsid w:val="00A14088"/>
    <w:rsid w:val="00A23FB7"/>
    <w:rsid w:val="00A271CC"/>
    <w:rsid w:val="00A47E31"/>
    <w:rsid w:val="00A51549"/>
    <w:rsid w:val="00A51E7E"/>
    <w:rsid w:val="00A563C5"/>
    <w:rsid w:val="00A7016E"/>
    <w:rsid w:val="00A76B5E"/>
    <w:rsid w:val="00A86791"/>
    <w:rsid w:val="00A9201C"/>
    <w:rsid w:val="00A96662"/>
    <w:rsid w:val="00AA0C34"/>
    <w:rsid w:val="00AA6A9B"/>
    <w:rsid w:val="00AB5777"/>
    <w:rsid w:val="00B00DEA"/>
    <w:rsid w:val="00B2084E"/>
    <w:rsid w:val="00B340E1"/>
    <w:rsid w:val="00B53E92"/>
    <w:rsid w:val="00B6473C"/>
    <w:rsid w:val="00B76DEF"/>
    <w:rsid w:val="00B87132"/>
    <w:rsid w:val="00B93B69"/>
    <w:rsid w:val="00BA2B54"/>
    <w:rsid w:val="00BB7394"/>
    <w:rsid w:val="00BC0F14"/>
    <w:rsid w:val="00BE7464"/>
    <w:rsid w:val="00BE7A54"/>
    <w:rsid w:val="00C037CD"/>
    <w:rsid w:val="00C05C84"/>
    <w:rsid w:val="00C102D3"/>
    <w:rsid w:val="00C37755"/>
    <w:rsid w:val="00C45098"/>
    <w:rsid w:val="00C53373"/>
    <w:rsid w:val="00C6461B"/>
    <w:rsid w:val="00C704E5"/>
    <w:rsid w:val="00C750EC"/>
    <w:rsid w:val="00C825E6"/>
    <w:rsid w:val="00C95337"/>
    <w:rsid w:val="00CA517B"/>
    <w:rsid w:val="00CB16A5"/>
    <w:rsid w:val="00CD60B8"/>
    <w:rsid w:val="00CE1067"/>
    <w:rsid w:val="00CF1673"/>
    <w:rsid w:val="00D001D9"/>
    <w:rsid w:val="00D006C9"/>
    <w:rsid w:val="00D0368A"/>
    <w:rsid w:val="00D04C3B"/>
    <w:rsid w:val="00D170BC"/>
    <w:rsid w:val="00D24029"/>
    <w:rsid w:val="00D26048"/>
    <w:rsid w:val="00D4755D"/>
    <w:rsid w:val="00D5005D"/>
    <w:rsid w:val="00D51672"/>
    <w:rsid w:val="00D5222A"/>
    <w:rsid w:val="00D72660"/>
    <w:rsid w:val="00D85F10"/>
    <w:rsid w:val="00DA24AE"/>
    <w:rsid w:val="00DB733E"/>
    <w:rsid w:val="00DD1572"/>
    <w:rsid w:val="00DD1EB5"/>
    <w:rsid w:val="00DD6D39"/>
    <w:rsid w:val="00E2779F"/>
    <w:rsid w:val="00E33A36"/>
    <w:rsid w:val="00E41CBC"/>
    <w:rsid w:val="00E524DE"/>
    <w:rsid w:val="00E538DD"/>
    <w:rsid w:val="00E53E58"/>
    <w:rsid w:val="00E55C9E"/>
    <w:rsid w:val="00E634F3"/>
    <w:rsid w:val="00E64FBA"/>
    <w:rsid w:val="00E70A4F"/>
    <w:rsid w:val="00E77EDA"/>
    <w:rsid w:val="00E82B55"/>
    <w:rsid w:val="00EB1507"/>
    <w:rsid w:val="00EB1CE7"/>
    <w:rsid w:val="00EB4B6C"/>
    <w:rsid w:val="00EB5F82"/>
    <w:rsid w:val="00EE0034"/>
    <w:rsid w:val="00EF0FDA"/>
    <w:rsid w:val="00EF18A3"/>
    <w:rsid w:val="00F04DE0"/>
    <w:rsid w:val="00F438CA"/>
    <w:rsid w:val="00F501A6"/>
    <w:rsid w:val="00F65488"/>
    <w:rsid w:val="00F759DD"/>
    <w:rsid w:val="00F81971"/>
    <w:rsid w:val="00F82392"/>
    <w:rsid w:val="00F83894"/>
    <w:rsid w:val="00F8752E"/>
    <w:rsid w:val="00F9229B"/>
    <w:rsid w:val="00F9640B"/>
    <w:rsid w:val="00FA62A3"/>
    <w:rsid w:val="00FB7DC4"/>
    <w:rsid w:val="00FC2491"/>
    <w:rsid w:val="00FC3D98"/>
    <w:rsid w:val="00FC76F8"/>
    <w:rsid w:val="00FC7961"/>
    <w:rsid w:val="00FD363F"/>
    <w:rsid w:val="00FD495A"/>
    <w:rsid w:val="00FE0A14"/>
    <w:rsid w:val="506619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A59E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A563C5"/>
    <w:rPr>
      <w:sz w:val="24"/>
      <w:szCs w:val="24"/>
    </w:rPr>
  </w:style>
  <w:style w:type="paragraph" w:styleId="Heading3">
    <w:name w:val="heading 3"/>
    <w:basedOn w:val="Normal"/>
    <w:link w:val="Heading3Char"/>
    <w:qFormat/>
    <w:rsid w:val="00677794"/>
    <w:pPr>
      <w:spacing w:before="100" w:beforeAutospacing="1" w:after="100" w:afterAutospacing="1"/>
      <w:outlineLvl w:val="2"/>
    </w:pPr>
    <w:rPr>
      <w:b/>
      <w:bCs/>
      <w:sz w:val="27"/>
      <w:szCs w:val="27"/>
      <w:lang w:val="x-none" w:eastAsia="x-none"/>
    </w:rPr>
  </w:style>
  <w:style w:type="paragraph" w:styleId="Heading4">
    <w:name w:val="heading 4"/>
    <w:basedOn w:val="Normal"/>
    <w:qFormat/>
    <w:rsid w:val="00677794"/>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677794"/>
    <w:pPr>
      <w:spacing w:before="100" w:beforeAutospacing="1" w:after="100" w:afterAutospacing="1"/>
    </w:pPr>
  </w:style>
  <w:style w:type="character" w:styleId="Emphasis">
    <w:name w:val="Emphasis"/>
    <w:qFormat/>
    <w:rsid w:val="00677794"/>
    <w:rPr>
      <w:i/>
      <w:iCs/>
    </w:rPr>
  </w:style>
  <w:style w:type="character" w:styleId="HTMLTypewriter">
    <w:name w:val="HTML Typewriter"/>
    <w:rsid w:val="00677794"/>
    <w:rPr>
      <w:rFonts w:ascii="Courier New" w:eastAsia="Times New Roman" w:hAnsi="Courier New" w:cs="Courier New"/>
      <w:sz w:val="20"/>
      <w:szCs w:val="20"/>
    </w:rPr>
  </w:style>
  <w:style w:type="character" w:styleId="Hyperlink">
    <w:name w:val="Hyperlink"/>
    <w:rsid w:val="00957E47"/>
    <w:rPr>
      <w:color w:val="0000FF"/>
      <w:u w:val="single"/>
    </w:rPr>
  </w:style>
  <w:style w:type="character" w:styleId="FollowedHyperlink">
    <w:name w:val="FollowedHyperlink"/>
    <w:rsid w:val="00197B26"/>
    <w:rPr>
      <w:color w:val="800080"/>
      <w:u w:val="single"/>
    </w:rPr>
  </w:style>
  <w:style w:type="paragraph" w:styleId="FootnoteText">
    <w:name w:val="footnote text"/>
    <w:basedOn w:val="Normal"/>
    <w:semiHidden/>
    <w:rsid w:val="00E2779F"/>
    <w:rPr>
      <w:sz w:val="20"/>
      <w:szCs w:val="20"/>
    </w:rPr>
  </w:style>
  <w:style w:type="character" w:styleId="FootnoteReference">
    <w:name w:val="footnote reference"/>
    <w:semiHidden/>
    <w:rsid w:val="00E2779F"/>
    <w:rPr>
      <w:vertAlign w:val="superscript"/>
    </w:rPr>
  </w:style>
  <w:style w:type="paragraph" w:customStyle="1" w:styleId="ColorfulList-Accent11">
    <w:name w:val="Colorful List - Accent 11"/>
    <w:basedOn w:val="Normal"/>
    <w:uiPriority w:val="34"/>
    <w:qFormat/>
    <w:rsid w:val="00550234"/>
    <w:pPr>
      <w:spacing w:after="200" w:line="276" w:lineRule="auto"/>
      <w:ind w:left="720"/>
      <w:contextualSpacing/>
    </w:pPr>
    <w:rPr>
      <w:rFonts w:ascii="Calibri" w:hAnsi="Calibri"/>
      <w:sz w:val="22"/>
      <w:szCs w:val="22"/>
      <w:lang w:eastAsia="zh-CN"/>
    </w:rPr>
  </w:style>
  <w:style w:type="character" w:customStyle="1" w:styleId="Heading3Char">
    <w:name w:val="Heading 3 Char"/>
    <w:link w:val="Heading3"/>
    <w:rsid w:val="00550234"/>
    <w:rPr>
      <w:b/>
      <w:bCs/>
      <w:sz w:val="27"/>
      <w:szCs w:val="27"/>
    </w:rPr>
  </w:style>
  <w:style w:type="paragraph" w:customStyle="1" w:styleId="Default">
    <w:name w:val="Default"/>
    <w:rsid w:val="00550234"/>
    <w:pPr>
      <w:autoSpaceDE w:val="0"/>
      <w:autoSpaceDN w:val="0"/>
      <w:adjustRightInd w:val="0"/>
    </w:pPr>
    <w:rPr>
      <w:color w:val="000000"/>
      <w:sz w:val="24"/>
      <w:szCs w:val="24"/>
    </w:rPr>
  </w:style>
  <w:style w:type="paragraph" w:styleId="BalloonText">
    <w:name w:val="Balloon Text"/>
    <w:basedOn w:val="Normal"/>
    <w:link w:val="BalloonTextChar"/>
    <w:rsid w:val="004404E7"/>
    <w:rPr>
      <w:rFonts w:ascii="Tahoma" w:hAnsi="Tahoma" w:cs="Tahoma"/>
      <w:sz w:val="16"/>
      <w:szCs w:val="16"/>
    </w:rPr>
  </w:style>
  <w:style w:type="character" w:customStyle="1" w:styleId="BalloonTextChar">
    <w:name w:val="Balloon Text Char"/>
    <w:link w:val="BalloonText"/>
    <w:rsid w:val="004404E7"/>
    <w:rPr>
      <w:rFonts w:ascii="Tahoma" w:hAnsi="Tahoma" w:cs="Tahoma"/>
      <w:sz w:val="16"/>
      <w:szCs w:val="16"/>
    </w:rPr>
  </w:style>
  <w:style w:type="paragraph" w:styleId="Header">
    <w:name w:val="header"/>
    <w:basedOn w:val="Normal"/>
    <w:link w:val="HeaderChar"/>
    <w:rsid w:val="00AA0C34"/>
    <w:pPr>
      <w:tabs>
        <w:tab w:val="center" w:pos="4680"/>
        <w:tab w:val="right" w:pos="9360"/>
      </w:tabs>
    </w:pPr>
  </w:style>
  <w:style w:type="character" w:customStyle="1" w:styleId="HeaderChar">
    <w:name w:val="Header Char"/>
    <w:basedOn w:val="DefaultParagraphFont"/>
    <w:link w:val="Header"/>
    <w:rsid w:val="00AA0C34"/>
    <w:rPr>
      <w:sz w:val="24"/>
      <w:szCs w:val="24"/>
    </w:rPr>
  </w:style>
  <w:style w:type="paragraph" w:styleId="Footer">
    <w:name w:val="footer"/>
    <w:basedOn w:val="Normal"/>
    <w:link w:val="FooterChar"/>
    <w:rsid w:val="00AA0C34"/>
    <w:pPr>
      <w:tabs>
        <w:tab w:val="center" w:pos="4680"/>
        <w:tab w:val="right" w:pos="9360"/>
      </w:tabs>
    </w:pPr>
  </w:style>
  <w:style w:type="character" w:customStyle="1" w:styleId="FooterChar">
    <w:name w:val="Footer Char"/>
    <w:basedOn w:val="DefaultParagraphFont"/>
    <w:link w:val="Footer"/>
    <w:rsid w:val="00AA0C34"/>
    <w:rPr>
      <w:sz w:val="24"/>
      <w:szCs w:val="24"/>
    </w:rPr>
  </w:style>
  <w:style w:type="table" w:styleId="TableGrid">
    <w:name w:val="Table Grid"/>
    <w:basedOn w:val="TableNormal"/>
    <w:rsid w:val="00E634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C79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107185">
      <w:bodyDiv w:val="1"/>
      <w:marLeft w:val="0"/>
      <w:marRight w:val="0"/>
      <w:marTop w:val="0"/>
      <w:marBottom w:val="0"/>
      <w:divBdr>
        <w:top w:val="none" w:sz="0" w:space="0" w:color="auto"/>
        <w:left w:val="none" w:sz="0" w:space="0" w:color="auto"/>
        <w:bottom w:val="none" w:sz="0" w:space="0" w:color="auto"/>
        <w:right w:val="none" w:sz="0" w:space="0" w:color="auto"/>
      </w:divBdr>
      <w:divsChild>
        <w:div w:id="1287855940">
          <w:marLeft w:val="547"/>
          <w:marRight w:val="0"/>
          <w:marTop w:val="240"/>
          <w:marBottom w:val="0"/>
          <w:divBdr>
            <w:top w:val="none" w:sz="0" w:space="0" w:color="auto"/>
            <w:left w:val="none" w:sz="0" w:space="0" w:color="auto"/>
            <w:bottom w:val="none" w:sz="0" w:space="0" w:color="auto"/>
            <w:right w:val="none" w:sz="0" w:space="0" w:color="auto"/>
          </w:divBdr>
        </w:div>
      </w:divsChild>
    </w:div>
    <w:div w:id="225529786">
      <w:bodyDiv w:val="1"/>
      <w:marLeft w:val="0"/>
      <w:marRight w:val="0"/>
      <w:marTop w:val="0"/>
      <w:marBottom w:val="0"/>
      <w:divBdr>
        <w:top w:val="none" w:sz="0" w:space="0" w:color="auto"/>
        <w:left w:val="none" w:sz="0" w:space="0" w:color="auto"/>
        <w:bottom w:val="none" w:sz="0" w:space="0" w:color="auto"/>
        <w:right w:val="none" w:sz="0" w:space="0" w:color="auto"/>
      </w:divBdr>
      <w:divsChild>
        <w:div w:id="1280065414">
          <w:marLeft w:val="547"/>
          <w:marRight w:val="0"/>
          <w:marTop w:val="240"/>
          <w:marBottom w:val="0"/>
          <w:divBdr>
            <w:top w:val="none" w:sz="0" w:space="0" w:color="auto"/>
            <w:left w:val="none" w:sz="0" w:space="0" w:color="auto"/>
            <w:bottom w:val="none" w:sz="0" w:space="0" w:color="auto"/>
            <w:right w:val="none" w:sz="0" w:space="0" w:color="auto"/>
          </w:divBdr>
        </w:div>
        <w:div w:id="682247642">
          <w:marLeft w:val="547"/>
          <w:marRight w:val="0"/>
          <w:marTop w:val="240"/>
          <w:marBottom w:val="0"/>
          <w:divBdr>
            <w:top w:val="none" w:sz="0" w:space="0" w:color="auto"/>
            <w:left w:val="none" w:sz="0" w:space="0" w:color="auto"/>
            <w:bottom w:val="none" w:sz="0" w:space="0" w:color="auto"/>
            <w:right w:val="none" w:sz="0" w:space="0" w:color="auto"/>
          </w:divBdr>
        </w:div>
        <w:div w:id="1130900059">
          <w:marLeft w:val="547"/>
          <w:marRight w:val="0"/>
          <w:marTop w:val="240"/>
          <w:marBottom w:val="0"/>
          <w:divBdr>
            <w:top w:val="none" w:sz="0" w:space="0" w:color="auto"/>
            <w:left w:val="none" w:sz="0" w:space="0" w:color="auto"/>
            <w:bottom w:val="none" w:sz="0" w:space="0" w:color="auto"/>
            <w:right w:val="none" w:sz="0" w:space="0" w:color="auto"/>
          </w:divBdr>
        </w:div>
        <w:div w:id="1882479140">
          <w:marLeft w:val="547"/>
          <w:marRight w:val="0"/>
          <w:marTop w:val="240"/>
          <w:marBottom w:val="0"/>
          <w:divBdr>
            <w:top w:val="none" w:sz="0" w:space="0" w:color="auto"/>
            <w:left w:val="none" w:sz="0" w:space="0" w:color="auto"/>
            <w:bottom w:val="none" w:sz="0" w:space="0" w:color="auto"/>
            <w:right w:val="none" w:sz="0" w:space="0" w:color="auto"/>
          </w:divBdr>
        </w:div>
        <w:div w:id="1154487658">
          <w:marLeft w:val="547"/>
          <w:marRight w:val="0"/>
          <w:marTop w:val="240"/>
          <w:marBottom w:val="0"/>
          <w:divBdr>
            <w:top w:val="none" w:sz="0" w:space="0" w:color="auto"/>
            <w:left w:val="none" w:sz="0" w:space="0" w:color="auto"/>
            <w:bottom w:val="none" w:sz="0" w:space="0" w:color="auto"/>
            <w:right w:val="none" w:sz="0" w:space="0" w:color="auto"/>
          </w:divBdr>
        </w:div>
      </w:divsChild>
    </w:div>
    <w:div w:id="755906791">
      <w:bodyDiv w:val="1"/>
      <w:marLeft w:val="0"/>
      <w:marRight w:val="0"/>
      <w:marTop w:val="0"/>
      <w:marBottom w:val="0"/>
      <w:divBdr>
        <w:top w:val="none" w:sz="0" w:space="0" w:color="auto"/>
        <w:left w:val="none" w:sz="0" w:space="0" w:color="auto"/>
        <w:bottom w:val="none" w:sz="0" w:space="0" w:color="auto"/>
        <w:right w:val="none" w:sz="0" w:space="0" w:color="auto"/>
      </w:divBdr>
    </w:div>
    <w:div w:id="840925000">
      <w:bodyDiv w:val="1"/>
      <w:marLeft w:val="0"/>
      <w:marRight w:val="0"/>
      <w:marTop w:val="0"/>
      <w:marBottom w:val="0"/>
      <w:divBdr>
        <w:top w:val="none" w:sz="0" w:space="0" w:color="auto"/>
        <w:left w:val="none" w:sz="0" w:space="0" w:color="auto"/>
        <w:bottom w:val="none" w:sz="0" w:space="0" w:color="auto"/>
        <w:right w:val="none" w:sz="0" w:space="0" w:color="auto"/>
      </w:divBdr>
      <w:divsChild>
        <w:div w:id="384453392">
          <w:marLeft w:val="0"/>
          <w:marRight w:val="0"/>
          <w:marTop w:val="0"/>
          <w:marBottom w:val="0"/>
          <w:divBdr>
            <w:top w:val="none" w:sz="0" w:space="0" w:color="auto"/>
            <w:left w:val="none" w:sz="0" w:space="0" w:color="auto"/>
            <w:bottom w:val="none" w:sz="0" w:space="0" w:color="auto"/>
            <w:right w:val="none" w:sz="0" w:space="0" w:color="auto"/>
          </w:divBdr>
          <w:divsChild>
            <w:div w:id="150608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41145">
      <w:bodyDiv w:val="1"/>
      <w:marLeft w:val="0"/>
      <w:marRight w:val="0"/>
      <w:marTop w:val="0"/>
      <w:marBottom w:val="0"/>
      <w:divBdr>
        <w:top w:val="none" w:sz="0" w:space="0" w:color="auto"/>
        <w:left w:val="none" w:sz="0" w:space="0" w:color="auto"/>
        <w:bottom w:val="none" w:sz="0" w:space="0" w:color="auto"/>
        <w:right w:val="none" w:sz="0" w:space="0" w:color="auto"/>
      </w:divBdr>
    </w:div>
    <w:div w:id="1093935605">
      <w:bodyDiv w:val="1"/>
      <w:marLeft w:val="0"/>
      <w:marRight w:val="0"/>
      <w:marTop w:val="0"/>
      <w:marBottom w:val="0"/>
      <w:divBdr>
        <w:top w:val="none" w:sz="0" w:space="0" w:color="auto"/>
        <w:left w:val="none" w:sz="0" w:space="0" w:color="auto"/>
        <w:bottom w:val="none" w:sz="0" w:space="0" w:color="auto"/>
        <w:right w:val="none" w:sz="0" w:space="0" w:color="auto"/>
      </w:divBdr>
      <w:divsChild>
        <w:div w:id="1730415228">
          <w:marLeft w:val="0"/>
          <w:marRight w:val="0"/>
          <w:marTop w:val="0"/>
          <w:marBottom w:val="0"/>
          <w:divBdr>
            <w:top w:val="none" w:sz="0" w:space="0" w:color="auto"/>
            <w:left w:val="none" w:sz="0" w:space="0" w:color="auto"/>
            <w:bottom w:val="none" w:sz="0" w:space="0" w:color="auto"/>
            <w:right w:val="none" w:sz="0" w:space="0" w:color="auto"/>
          </w:divBdr>
          <w:divsChild>
            <w:div w:id="31367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99</Words>
  <Characters>3415</Characters>
  <Application>Microsoft Office Word</Application>
  <DocSecurity>0</DocSecurity>
  <Lines>28</Lines>
  <Paragraphs>8</Paragraphs>
  <ScaleCrop>false</ScaleCrop>
  <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04T21:13:00Z</dcterms:created>
  <dcterms:modified xsi:type="dcterms:W3CDTF">2022-10-04T21:13:00Z</dcterms:modified>
</cp:coreProperties>
</file>